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FB2D55A" w14:textId="2F8836A0" w:rsidR="001D33D2" w:rsidRPr="00BD2060" w:rsidRDefault="001D33D2" w:rsidP="00214DB4">
      <w:pPr>
        <w:tabs>
          <w:tab w:val="left" w:pos="4092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D2060">
        <w:rPr>
          <w:rFonts w:ascii="Times New Roman" w:hAnsi="Times New Roman" w:cs="Times New Roman"/>
          <w:b/>
          <w:sz w:val="24"/>
          <w:szCs w:val="24"/>
        </w:rPr>
        <w:t>SUPREME COURT OF SEYCHELLES</w:t>
      </w:r>
      <w:r w:rsidR="00214DB4" w:rsidRPr="00BD2060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6AAFD667" w14:textId="77777777" w:rsidR="009539C2" w:rsidRPr="00BD2060" w:rsidRDefault="009539C2" w:rsidP="00214DB4">
      <w:pPr>
        <w:pBdr>
          <w:bottom w:val="single" w:sz="4" w:space="1" w:color="auto"/>
        </w:pBdr>
        <w:tabs>
          <w:tab w:val="left" w:pos="4092"/>
        </w:tabs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6C11F28" w14:textId="258BA624" w:rsidR="00ED0BFC" w:rsidRPr="00BD2060" w:rsidRDefault="00ED0BFC" w:rsidP="00214DB4">
      <w:pPr>
        <w:spacing w:after="0" w:line="240" w:lineRule="auto"/>
        <w:ind w:left="558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D2060">
        <w:rPr>
          <w:rFonts w:ascii="Times New Roman" w:hAnsi="Times New Roman" w:cs="Times New Roman"/>
          <w:b/>
          <w:sz w:val="24"/>
          <w:szCs w:val="24"/>
          <w:u w:val="single"/>
        </w:rPr>
        <w:t>Reportable</w:t>
      </w:r>
    </w:p>
    <w:p w14:paraId="69D53764" w14:textId="61EE0357" w:rsidR="002E2AE3" w:rsidRPr="008208A4" w:rsidRDefault="008208A4" w:rsidP="00214DB4">
      <w:pPr>
        <w:spacing w:after="0" w:line="240" w:lineRule="auto"/>
        <w:ind w:left="5580"/>
        <w:rPr>
          <w:rFonts w:ascii="Times New Roman" w:hAnsi="Times New Roman" w:cs="Times New Roman"/>
          <w:sz w:val="24"/>
          <w:szCs w:val="24"/>
        </w:rPr>
      </w:pPr>
      <w:r w:rsidRPr="008208A4">
        <w:rPr>
          <w:rFonts w:ascii="Times New Roman" w:hAnsi="Times New Roman" w:cs="Times New Roman"/>
          <w:sz w:val="24"/>
          <w:szCs w:val="24"/>
        </w:rPr>
        <w:t>[2022</w:t>
      </w:r>
      <w:r w:rsidR="00BC73B1" w:rsidRPr="008208A4">
        <w:rPr>
          <w:rFonts w:ascii="Times New Roman" w:hAnsi="Times New Roman" w:cs="Times New Roman"/>
          <w:sz w:val="24"/>
          <w:szCs w:val="24"/>
        </w:rPr>
        <w:t xml:space="preserve">] SCSC </w:t>
      </w:r>
      <w:r w:rsidRPr="008208A4">
        <w:rPr>
          <w:rFonts w:ascii="Times New Roman" w:hAnsi="Times New Roman" w:cs="Times New Roman"/>
          <w:sz w:val="24"/>
          <w:szCs w:val="24"/>
        </w:rPr>
        <w:t>98</w:t>
      </w:r>
      <w:r w:rsidR="0025660E" w:rsidRPr="008208A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3BAECE4" w14:textId="42193C73" w:rsidR="002E2AE3" w:rsidRPr="008208A4" w:rsidRDefault="00C94661" w:rsidP="00214DB4">
      <w:pPr>
        <w:spacing w:after="0" w:line="240" w:lineRule="auto"/>
        <w:ind w:left="5580"/>
        <w:rPr>
          <w:rFonts w:ascii="Times New Roman" w:hAnsi="Times New Roman" w:cs="Times New Roman"/>
          <w:sz w:val="24"/>
          <w:szCs w:val="24"/>
        </w:rPr>
      </w:pPr>
      <w:r w:rsidRPr="008208A4">
        <w:rPr>
          <w:rFonts w:ascii="Times New Roman" w:hAnsi="Times New Roman" w:cs="Times New Roman"/>
          <w:sz w:val="24"/>
          <w:szCs w:val="24"/>
        </w:rPr>
        <w:t>MA 242</w:t>
      </w:r>
      <w:r w:rsidR="002E2AE3" w:rsidRPr="008208A4">
        <w:rPr>
          <w:rFonts w:ascii="Times New Roman" w:hAnsi="Times New Roman" w:cs="Times New Roman"/>
          <w:sz w:val="24"/>
          <w:szCs w:val="24"/>
        </w:rPr>
        <w:t>/20</w:t>
      </w:r>
      <w:r w:rsidR="008246C0" w:rsidRPr="008208A4">
        <w:rPr>
          <w:rFonts w:ascii="Times New Roman" w:hAnsi="Times New Roman" w:cs="Times New Roman"/>
          <w:sz w:val="24"/>
          <w:szCs w:val="24"/>
        </w:rPr>
        <w:t>21</w:t>
      </w:r>
    </w:p>
    <w:p w14:paraId="251EC072" w14:textId="77777777" w:rsidR="006A68E2" w:rsidRPr="00BD2060" w:rsidRDefault="006A68E2" w:rsidP="00214DB4">
      <w:pPr>
        <w:spacing w:after="0" w:line="240" w:lineRule="auto"/>
        <w:ind w:left="5580"/>
        <w:rPr>
          <w:rFonts w:ascii="Times New Roman" w:hAnsi="Times New Roman" w:cs="Times New Roman"/>
          <w:b/>
          <w:sz w:val="24"/>
          <w:szCs w:val="24"/>
        </w:rPr>
      </w:pPr>
    </w:p>
    <w:p w14:paraId="27C9922F" w14:textId="1CAC556C" w:rsidR="002D4EB8" w:rsidRPr="008246C0" w:rsidRDefault="008246C0" w:rsidP="00214DB4">
      <w:pPr>
        <w:tabs>
          <w:tab w:val="left" w:pos="540"/>
          <w:tab w:val="left" w:pos="4092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8246C0">
        <w:rPr>
          <w:rFonts w:ascii="Times New Roman" w:hAnsi="Times New Roman" w:cs="Times New Roman"/>
          <w:b/>
          <w:sz w:val="24"/>
          <w:szCs w:val="24"/>
        </w:rPr>
        <w:t xml:space="preserve">In </w:t>
      </w:r>
      <w:r w:rsidR="00E86FF4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Pr="008246C0">
        <w:rPr>
          <w:rFonts w:ascii="Times New Roman" w:hAnsi="Times New Roman" w:cs="Times New Roman"/>
          <w:b/>
          <w:sz w:val="24"/>
          <w:szCs w:val="24"/>
        </w:rPr>
        <w:t>matter of:</w:t>
      </w:r>
      <w:r w:rsidR="001831D6" w:rsidRPr="008246C0">
        <w:rPr>
          <w:rFonts w:ascii="Times New Roman" w:hAnsi="Times New Roman" w:cs="Times New Roman"/>
          <w:b/>
          <w:sz w:val="24"/>
          <w:szCs w:val="24"/>
        </w:rPr>
        <w:tab/>
      </w:r>
    </w:p>
    <w:p w14:paraId="7AF9D476" w14:textId="557482DF" w:rsidR="002E2AE3" w:rsidRPr="008246C0" w:rsidRDefault="001831D6" w:rsidP="00214DB4">
      <w:pPr>
        <w:pStyle w:val="Partynames"/>
      </w:pPr>
      <w:r w:rsidRPr="008246C0">
        <w:rPr>
          <w:b w:val="0"/>
        </w:rPr>
        <w:t xml:space="preserve">The Government of Seychelles </w:t>
      </w:r>
      <w:r w:rsidR="00CB5D8E" w:rsidRPr="008246C0">
        <w:rPr>
          <w:b w:val="0"/>
        </w:rPr>
        <w:tab/>
      </w:r>
      <w:r w:rsidR="00CB5D8E" w:rsidRPr="008246C0">
        <w:rPr>
          <w:b w:val="0"/>
        </w:rPr>
        <w:tab/>
      </w:r>
      <w:r w:rsidR="00CB5D8E" w:rsidRPr="008246C0">
        <w:rPr>
          <w:b w:val="0"/>
        </w:rPr>
        <w:tab/>
      </w:r>
      <w:r w:rsidRPr="008246C0">
        <w:t>Applicant</w:t>
      </w:r>
    </w:p>
    <w:p w14:paraId="1B5B9190" w14:textId="77777777" w:rsidR="00521495" w:rsidRPr="008246C0" w:rsidRDefault="00D94F3F" w:rsidP="00831B11">
      <w:pPr>
        <w:pStyle w:val="Attorneysnames"/>
        <w:tabs>
          <w:tab w:val="clear" w:pos="4092"/>
          <w:tab w:val="clear" w:pos="5580"/>
          <w:tab w:val="right" w:pos="9360"/>
        </w:tabs>
      </w:pPr>
      <w:r w:rsidRPr="008246C0">
        <w:t>(re</w:t>
      </w:r>
      <w:r w:rsidR="006F5065" w:rsidRPr="008246C0">
        <w:t>p</w:t>
      </w:r>
      <w:r w:rsidR="002E2AE3" w:rsidRPr="008246C0">
        <w:t xml:space="preserve"> by </w:t>
      </w:r>
      <w:r w:rsidR="00521495" w:rsidRPr="008246C0">
        <w:t>Attorney General of National House, Mahe</w:t>
      </w:r>
    </w:p>
    <w:p w14:paraId="5D58A655" w14:textId="08FAB727" w:rsidR="002E2AE3" w:rsidRPr="008246C0" w:rsidRDefault="00521495" w:rsidP="00831B11">
      <w:pPr>
        <w:pStyle w:val="Attorneysnames"/>
        <w:tabs>
          <w:tab w:val="clear" w:pos="4092"/>
          <w:tab w:val="clear" w:pos="5580"/>
          <w:tab w:val="right" w:pos="9360"/>
        </w:tabs>
      </w:pPr>
      <w:r w:rsidRPr="008246C0">
        <w:t>Seychelles</w:t>
      </w:r>
      <w:r w:rsidR="00D46A6B" w:rsidRPr="008246C0">
        <w:t>)</w:t>
      </w:r>
      <w:r w:rsidR="00831B11" w:rsidRPr="008246C0">
        <w:tab/>
      </w:r>
    </w:p>
    <w:p w14:paraId="2CF1E146" w14:textId="1D9232F4" w:rsidR="00380619" w:rsidRPr="008246C0" w:rsidRDefault="00380619" w:rsidP="00214DB4">
      <w:pPr>
        <w:tabs>
          <w:tab w:val="left" w:pos="540"/>
          <w:tab w:val="left" w:pos="4092"/>
          <w:tab w:val="left" w:pos="55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CB976BD" w14:textId="2294E400" w:rsidR="008246C0" w:rsidRPr="008246C0" w:rsidRDefault="008246C0" w:rsidP="00214DB4">
      <w:pPr>
        <w:tabs>
          <w:tab w:val="left" w:pos="540"/>
          <w:tab w:val="left" w:pos="4092"/>
          <w:tab w:val="left" w:pos="55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246C0">
        <w:rPr>
          <w:rFonts w:ascii="Times New Roman" w:hAnsi="Times New Roman" w:cs="Times New Roman"/>
          <w:sz w:val="24"/>
          <w:szCs w:val="24"/>
        </w:rPr>
        <w:t>And</w:t>
      </w:r>
    </w:p>
    <w:p w14:paraId="700B08A2" w14:textId="172B1346" w:rsidR="008246C0" w:rsidRPr="008246C0" w:rsidRDefault="008246C0" w:rsidP="00214DB4">
      <w:pPr>
        <w:tabs>
          <w:tab w:val="left" w:pos="540"/>
          <w:tab w:val="left" w:pos="4092"/>
          <w:tab w:val="left" w:pos="55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A8F1B0D" w14:textId="0C504D60" w:rsidR="008246C0" w:rsidRPr="009F7D48" w:rsidRDefault="00C94661" w:rsidP="004F4C4B">
      <w:pPr>
        <w:tabs>
          <w:tab w:val="left" w:pos="540"/>
          <w:tab w:val="left" w:pos="4092"/>
          <w:tab w:val="left" w:pos="558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rian Shiva Sophola</w:t>
      </w:r>
      <w:r w:rsidR="008246C0" w:rsidRPr="004F4C4B">
        <w:rPr>
          <w:rFonts w:ascii="Times New Roman" w:hAnsi="Times New Roman" w:cs="Times New Roman"/>
          <w:sz w:val="24"/>
          <w:szCs w:val="24"/>
        </w:rPr>
        <w:tab/>
      </w:r>
      <w:r w:rsidR="008246C0" w:rsidRPr="004F4C4B">
        <w:rPr>
          <w:rFonts w:ascii="Times New Roman" w:hAnsi="Times New Roman" w:cs="Times New Roman"/>
          <w:sz w:val="24"/>
          <w:szCs w:val="24"/>
        </w:rPr>
        <w:tab/>
      </w:r>
      <w:r w:rsidR="008246C0" w:rsidRPr="004F4C4B">
        <w:rPr>
          <w:rFonts w:ascii="Times New Roman" w:hAnsi="Times New Roman" w:cs="Times New Roman"/>
          <w:sz w:val="24"/>
          <w:szCs w:val="24"/>
        </w:rPr>
        <w:tab/>
      </w:r>
      <w:r w:rsidR="009F7D48">
        <w:rPr>
          <w:rFonts w:ascii="Times New Roman" w:hAnsi="Times New Roman" w:cs="Times New Roman"/>
          <w:sz w:val="24"/>
          <w:szCs w:val="24"/>
        </w:rPr>
        <w:tab/>
      </w:r>
      <w:r w:rsidR="009F7D48" w:rsidRPr="009F7D48">
        <w:rPr>
          <w:rFonts w:ascii="Times New Roman" w:hAnsi="Times New Roman" w:cs="Times New Roman"/>
          <w:b/>
          <w:sz w:val="24"/>
          <w:szCs w:val="24"/>
        </w:rPr>
        <w:t>First Respondents</w:t>
      </w:r>
      <w:r w:rsidR="008246C0" w:rsidRPr="009F7D48">
        <w:rPr>
          <w:rFonts w:ascii="Times New Roman" w:hAnsi="Times New Roman" w:cs="Times New Roman"/>
          <w:b/>
          <w:sz w:val="24"/>
          <w:szCs w:val="24"/>
        </w:rPr>
        <w:tab/>
      </w:r>
    </w:p>
    <w:p w14:paraId="6B52EAE5" w14:textId="6362378A" w:rsidR="008246C0" w:rsidRPr="009F7D48" w:rsidRDefault="00C94661" w:rsidP="00214DB4">
      <w:pPr>
        <w:tabs>
          <w:tab w:val="left" w:pos="540"/>
          <w:tab w:val="left" w:pos="4092"/>
          <w:tab w:val="left" w:pos="558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essica Erin Fonseka</w:t>
      </w:r>
      <w:r w:rsidR="009F7D48">
        <w:rPr>
          <w:rFonts w:ascii="Times New Roman" w:hAnsi="Times New Roman" w:cs="Times New Roman"/>
          <w:sz w:val="24"/>
          <w:szCs w:val="24"/>
        </w:rPr>
        <w:tab/>
      </w:r>
      <w:r w:rsidR="009F7D48">
        <w:rPr>
          <w:rFonts w:ascii="Times New Roman" w:hAnsi="Times New Roman" w:cs="Times New Roman"/>
          <w:sz w:val="24"/>
          <w:szCs w:val="24"/>
        </w:rPr>
        <w:tab/>
      </w:r>
      <w:r w:rsidR="009F7D48">
        <w:rPr>
          <w:rFonts w:ascii="Times New Roman" w:hAnsi="Times New Roman" w:cs="Times New Roman"/>
          <w:sz w:val="24"/>
          <w:szCs w:val="24"/>
        </w:rPr>
        <w:tab/>
      </w:r>
      <w:r w:rsidR="009F7D48">
        <w:rPr>
          <w:rFonts w:ascii="Times New Roman" w:hAnsi="Times New Roman" w:cs="Times New Roman"/>
          <w:sz w:val="24"/>
          <w:szCs w:val="24"/>
        </w:rPr>
        <w:tab/>
      </w:r>
      <w:r w:rsidR="009F7D48" w:rsidRPr="009F7D48">
        <w:rPr>
          <w:rFonts w:ascii="Times New Roman" w:hAnsi="Times New Roman" w:cs="Times New Roman"/>
          <w:b/>
          <w:sz w:val="24"/>
          <w:szCs w:val="24"/>
        </w:rPr>
        <w:t>Second Respondent</w:t>
      </w:r>
    </w:p>
    <w:p w14:paraId="366D9198" w14:textId="12E759C3" w:rsidR="00BB1A3E" w:rsidRPr="004F4C4B" w:rsidRDefault="00BB1A3E" w:rsidP="00214DB4">
      <w:pPr>
        <w:pBdr>
          <w:bottom w:val="single" w:sz="4" w:space="1" w:color="auto"/>
        </w:pBdr>
        <w:tabs>
          <w:tab w:val="left" w:pos="540"/>
          <w:tab w:val="left" w:pos="55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4774465" w14:textId="625D7339" w:rsidR="00405958" w:rsidRPr="00521495" w:rsidRDefault="00405958" w:rsidP="00214DB4">
      <w:pPr>
        <w:spacing w:before="120" w:after="0" w:line="240" w:lineRule="auto"/>
        <w:ind w:left="1886" w:hanging="1886"/>
        <w:rPr>
          <w:rFonts w:ascii="Times New Roman" w:hAnsi="Times New Roman" w:cs="Times New Roman"/>
          <w:sz w:val="24"/>
          <w:szCs w:val="24"/>
        </w:rPr>
      </w:pPr>
      <w:r w:rsidRPr="00521495">
        <w:rPr>
          <w:rFonts w:ascii="Times New Roman" w:hAnsi="Times New Roman" w:cs="Times New Roman"/>
          <w:sz w:val="24"/>
          <w:szCs w:val="24"/>
        </w:rPr>
        <w:t>Neutral Citation:</w:t>
      </w:r>
      <w:r w:rsidR="008246C0">
        <w:rPr>
          <w:rFonts w:ascii="Times New Roman" w:hAnsi="Times New Roman" w:cs="Times New Roman"/>
          <w:sz w:val="24"/>
          <w:szCs w:val="24"/>
        </w:rPr>
        <w:t xml:space="preserve"> </w:t>
      </w:r>
      <w:r w:rsidR="008208A4">
        <w:rPr>
          <w:rFonts w:ascii="Times New Roman" w:hAnsi="Times New Roman" w:cs="Times New Roman"/>
          <w:sz w:val="24"/>
          <w:szCs w:val="24"/>
        </w:rPr>
        <w:tab/>
      </w:r>
      <w:r w:rsidR="001831D6" w:rsidRPr="00521495">
        <w:rPr>
          <w:rFonts w:ascii="Times New Roman" w:hAnsi="Times New Roman" w:cs="Times New Roman"/>
          <w:i/>
          <w:sz w:val="24"/>
          <w:szCs w:val="24"/>
        </w:rPr>
        <w:t>Government of Seychelles</w:t>
      </w:r>
      <w:r w:rsidR="008246C0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8208A4">
        <w:rPr>
          <w:rFonts w:ascii="Times New Roman" w:hAnsi="Times New Roman" w:cs="Times New Roman"/>
          <w:i/>
          <w:sz w:val="24"/>
          <w:szCs w:val="24"/>
        </w:rPr>
        <w:t>v</w:t>
      </w:r>
      <w:r w:rsidR="008246C0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C94661">
        <w:rPr>
          <w:rFonts w:ascii="Times New Roman" w:hAnsi="Times New Roman" w:cs="Times New Roman"/>
          <w:i/>
          <w:sz w:val="24"/>
          <w:szCs w:val="24"/>
        </w:rPr>
        <w:t xml:space="preserve">Sophola &amp; </w:t>
      </w:r>
      <w:r w:rsidR="008208A4">
        <w:rPr>
          <w:rFonts w:ascii="Times New Roman" w:hAnsi="Times New Roman" w:cs="Times New Roman"/>
          <w:i/>
          <w:sz w:val="24"/>
          <w:szCs w:val="24"/>
        </w:rPr>
        <w:t>Anor</w:t>
      </w:r>
      <w:r w:rsidR="00C94661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5948FC" w:rsidRPr="00521495">
        <w:rPr>
          <w:rFonts w:ascii="Times New Roman" w:hAnsi="Times New Roman" w:cs="Times New Roman"/>
          <w:sz w:val="24"/>
          <w:szCs w:val="24"/>
        </w:rPr>
        <w:t>(</w:t>
      </w:r>
      <w:r w:rsidR="00C94661">
        <w:rPr>
          <w:rFonts w:ascii="Times New Roman" w:hAnsi="Times New Roman" w:cs="Times New Roman"/>
          <w:sz w:val="24"/>
          <w:szCs w:val="24"/>
        </w:rPr>
        <w:t>MA 242</w:t>
      </w:r>
      <w:r w:rsidR="004F4C4B">
        <w:rPr>
          <w:rFonts w:ascii="Times New Roman" w:hAnsi="Times New Roman" w:cs="Times New Roman"/>
          <w:sz w:val="24"/>
          <w:szCs w:val="24"/>
        </w:rPr>
        <w:t>/2021 [2022</w:t>
      </w:r>
      <w:r w:rsidR="005948FC" w:rsidRPr="00521495">
        <w:rPr>
          <w:rFonts w:ascii="Times New Roman" w:hAnsi="Times New Roman" w:cs="Times New Roman"/>
          <w:sz w:val="24"/>
          <w:szCs w:val="24"/>
        </w:rPr>
        <w:t xml:space="preserve">] SCSC </w:t>
      </w:r>
      <w:r w:rsidR="008208A4">
        <w:rPr>
          <w:rFonts w:ascii="Times New Roman" w:hAnsi="Times New Roman" w:cs="Times New Roman"/>
          <w:sz w:val="24"/>
          <w:szCs w:val="24"/>
        </w:rPr>
        <w:t>98</w:t>
      </w:r>
      <w:bookmarkStart w:id="0" w:name="_GoBack"/>
      <w:bookmarkEnd w:id="0"/>
      <w:r w:rsidR="008208A4">
        <w:rPr>
          <w:rFonts w:ascii="Times New Roman" w:hAnsi="Times New Roman" w:cs="Times New Roman"/>
          <w:sz w:val="24"/>
          <w:szCs w:val="24"/>
        </w:rPr>
        <w:t xml:space="preserve"> (8 February 2022)</w:t>
      </w:r>
      <w:r w:rsidR="00D31F1B" w:rsidRPr="00521495">
        <w:rPr>
          <w:rFonts w:ascii="Times New Roman" w:hAnsi="Times New Roman" w:cs="Times New Roman"/>
          <w:sz w:val="24"/>
          <w:szCs w:val="24"/>
        </w:rPr>
        <w:t xml:space="preserve"> </w:t>
      </w:r>
      <w:r w:rsidR="005948FC" w:rsidRPr="0052149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E8797CF" w14:textId="77777777" w:rsidR="002E2AE3" w:rsidRPr="00521495" w:rsidRDefault="009F125D" w:rsidP="00214DB4">
      <w:pPr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  <w:r w:rsidRPr="00521495">
        <w:rPr>
          <w:rFonts w:ascii="Times New Roman" w:hAnsi="Times New Roman" w:cs="Times New Roman"/>
          <w:sz w:val="24"/>
          <w:szCs w:val="24"/>
        </w:rPr>
        <w:t>Before</w:t>
      </w:r>
      <w:r w:rsidR="00405958" w:rsidRPr="00521495">
        <w:rPr>
          <w:rFonts w:ascii="Times New Roman" w:hAnsi="Times New Roman" w:cs="Times New Roman"/>
          <w:sz w:val="24"/>
          <w:szCs w:val="24"/>
        </w:rPr>
        <w:t xml:space="preserve">: </w:t>
      </w:r>
      <w:r w:rsidR="004A2599" w:rsidRPr="00521495">
        <w:rPr>
          <w:rFonts w:ascii="Times New Roman" w:hAnsi="Times New Roman" w:cs="Times New Roman"/>
          <w:sz w:val="24"/>
          <w:szCs w:val="24"/>
        </w:rPr>
        <w:tab/>
      </w:r>
      <w:r w:rsidR="005948FC" w:rsidRPr="00521495">
        <w:rPr>
          <w:rFonts w:ascii="Times New Roman" w:hAnsi="Times New Roman" w:cs="Times New Roman"/>
          <w:sz w:val="24"/>
          <w:szCs w:val="24"/>
        </w:rPr>
        <w:t>Andre J</w:t>
      </w:r>
    </w:p>
    <w:p w14:paraId="02D78DC2" w14:textId="7740DAE9" w:rsidR="00D94F3F" w:rsidRPr="00521495" w:rsidRDefault="00346D7F" w:rsidP="0051444E">
      <w:pPr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  <w:r w:rsidRPr="00521495">
        <w:rPr>
          <w:rFonts w:ascii="Times New Roman" w:hAnsi="Times New Roman" w:cs="Times New Roman"/>
          <w:sz w:val="24"/>
          <w:szCs w:val="24"/>
        </w:rPr>
        <w:t xml:space="preserve">Summary: </w:t>
      </w:r>
      <w:r w:rsidR="00F33B83" w:rsidRPr="00521495">
        <w:rPr>
          <w:rFonts w:ascii="Times New Roman" w:hAnsi="Times New Roman" w:cs="Times New Roman"/>
          <w:sz w:val="24"/>
          <w:szCs w:val="24"/>
        </w:rPr>
        <w:tab/>
      </w:r>
      <w:r w:rsidR="002347DB">
        <w:rPr>
          <w:rFonts w:ascii="Times New Roman" w:hAnsi="Times New Roman" w:cs="Times New Roman"/>
          <w:sz w:val="24"/>
          <w:szCs w:val="24"/>
        </w:rPr>
        <w:t>Disposal order</w:t>
      </w:r>
      <w:r w:rsidR="00D1752D">
        <w:rPr>
          <w:rFonts w:ascii="Times New Roman" w:hAnsi="Times New Roman" w:cs="Times New Roman"/>
          <w:sz w:val="24"/>
          <w:szCs w:val="24"/>
        </w:rPr>
        <w:t xml:space="preserve"> und</w:t>
      </w:r>
      <w:r w:rsidR="002347DB">
        <w:rPr>
          <w:rFonts w:ascii="Times New Roman" w:hAnsi="Times New Roman" w:cs="Times New Roman"/>
          <w:sz w:val="24"/>
          <w:szCs w:val="24"/>
        </w:rPr>
        <w:t>er s. 5</w:t>
      </w:r>
      <w:r w:rsidR="00521495" w:rsidRPr="00521495">
        <w:rPr>
          <w:rFonts w:ascii="Times New Roman" w:hAnsi="Times New Roman" w:cs="Times New Roman"/>
          <w:sz w:val="24"/>
          <w:szCs w:val="24"/>
        </w:rPr>
        <w:t xml:space="preserve"> of </w:t>
      </w:r>
      <w:r w:rsidR="00EC0EC2" w:rsidRPr="00521495">
        <w:rPr>
          <w:rFonts w:ascii="Times New Roman" w:hAnsi="Times New Roman" w:cs="Times New Roman"/>
          <w:sz w:val="24"/>
          <w:szCs w:val="24"/>
        </w:rPr>
        <w:t xml:space="preserve">Proceeds of (Crime Civil Confiscation) Act 2008 </w:t>
      </w:r>
      <w:r w:rsidR="009F7D48">
        <w:rPr>
          <w:rFonts w:ascii="Times New Roman" w:hAnsi="Times New Roman" w:cs="Times New Roman"/>
          <w:sz w:val="24"/>
          <w:szCs w:val="24"/>
        </w:rPr>
        <w:t>(</w:t>
      </w:r>
      <w:r w:rsidR="009F7D48" w:rsidRPr="00521495">
        <w:rPr>
          <w:rFonts w:ascii="Times New Roman" w:hAnsi="Times New Roman" w:cs="Times New Roman"/>
          <w:sz w:val="24"/>
          <w:szCs w:val="24"/>
        </w:rPr>
        <w:t>POC</w:t>
      </w:r>
      <w:r w:rsidR="009F7D48">
        <w:rPr>
          <w:rFonts w:ascii="Times New Roman" w:hAnsi="Times New Roman" w:cs="Times New Roman"/>
          <w:sz w:val="24"/>
          <w:szCs w:val="24"/>
        </w:rPr>
        <w:t>CC</w:t>
      </w:r>
      <w:r w:rsidR="009F7D48" w:rsidRPr="00521495">
        <w:rPr>
          <w:rFonts w:ascii="Times New Roman" w:hAnsi="Times New Roman" w:cs="Times New Roman"/>
          <w:sz w:val="24"/>
          <w:szCs w:val="24"/>
        </w:rPr>
        <w:t>A</w:t>
      </w:r>
      <w:r w:rsidR="009F7D48">
        <w:rPr>
          <w:rFonts w:ascii="Times New Roman" w:hAnsi="Times New Roman" w:cs="Times New Roman"/>
          <w:sz w:val="24"/>
          <w:szCs w:val="24"/>
        </w:rPr>
        <w:t xml:space="preserve"> </w:t>
      </w:r>
      <w:r w:rsidR="00EC0EC2">
        <w:rPr>
          <w:rFonts w:ascii="Times New Roman" w:hAnsi="Times New Roman" w:cs="Times New Roman"/>
          <w:sz w:val="24"/>
          <w:szCs w:val="24"/>
        </w:rPr>
        <w:t xml:space="preserve">as amended) </w:t>
      </w:r>
      <w:r w:rsidR="009F7D48">
        <w:rPr>
          <w:rFonts w:ascii="Times New Roman" w:hAnsi="Times New Roman" w:cs="Times New Roman"/>
          <w:sz w:val="24"/>
          <w:szCs w:val="24"/>
        </w:rPr>
        <w:t>- N</w:t>
      </w:r>
      <w:r w:rsidR="002347DB">
        <w:rPr>
          <w:rFonts w:ascii="Times New Roman" w:hAnsi="Times New Roman" w:cs="Times New Roman"/>
          <w:sz w:val="24"/>
          <w:szCs w:val="24"/>
        </w:rPr>
        <w:t xml:space="preserve">o opposition to the application </w:t>
      </w:r>
    </w:p>
    <w:p w14:paraId="22660FBD" w14:textId="3B9205AA" w:rsidR="007D6AB1" w:rsidRPr="00521495" w:rsidRDefault="00344425" w:rsidP="0051444E">
      <w:pPr>
        <w:spacing w:after="0" w:line="240" w:lineRule="auto"/>
        <w:ind w:left="1890" w:hanging="1890"/>
        <w:rPr>
          <w:rFonts w:ascii="Times New Roman" w:hAnsi="Times New Roman" w:cs="Times New Roman"/>
        </w:rPr>
      </w:pPr>
      <w:r w:rsidRPr="00521495">
        <w:rPr>
          <w:rFonts w:ascii="Times New Roman" w:hAnsi="Times New Roman" w:cs="Times New Roman"/>
          <w:sz w:val="24"/>
          <w:szCs w:val="24"/>
        </w:rPr>
        <w:t xml:space="preserve">Heard: </w:t>
      </w:r>
      <w:r w:rsidR="005B12AA" w:rsidRPr="00521495">
        <w:rPr>
          <w:rFonts w:ascii="Times New Roman" w:hAnsi="Times New Roman" w:cs="Times New Roman"/>
          <w:sz w:val="24"/>
          <w:szCs w:val="24"/>
        </w:rPr>
        <w:tab/>
      </w:r>
      <w:r w:rsidR="00C94661">
        <w:rPr>
          <w:rFonts w:ascii="Times New Roman" w:hAnsi="Times New Roman" w:cs="Times New Roman"/>
          <w:sz w:val="24"/>
          <w:szCs w:val="24"/>
        </w:rPr>
        <w:t xml:space="preserve">31 </w:t>
      </w:r>
      <w:r w:rsidR="004F4C4B">
        <w:rPr>
          <w:rFonts w:ascii="Times New Roman" w:hAnsi="Times New Roman" w:cs="Times New Roman"/>
          <w:sz w:val="24"/>
          <w:szCs w:val="24"/>
        </w:rPr>
        <w:t>January 2022</w:t>
      </w:r>
    </w:p>
    <w:p w14:paraId="40768B59" w14:textId="6AED243D" w:rsidR="00344425" w:rsidRPr="00521495" w:rsidRDefault="00344425" w:rsidP="007D6AB1">
      <w:pPr>
        <w:tabs>
          <w:tab w:val="left" w:pos="720"/>
          <w:tab w:val="left" w:pos="1440"/>
          <w:tab w:val="left" w:pos="2160"/>
        </w:tabs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  <w:r w:rsidRPr="00521495">
        <w:rPr>
          <w:rFonts w:ascii="Times New Roman" w:hAnsi="Times New Roman" w:cs="Times New Roman"/>
          <w:sz w:val="24"/>
          <w:szCs w:val="24"/>
        </w:rPr>
        <w:t>Delivered:</w:t>
      </w:r>
      <w:r w:rsidR="004A2599" w:rsidRPr="00521495">
        <w:rPr>
          <w:rFonts w:ascii="Times New Roman" w:hAnsi="Times New Roman" w:cs="Times New Roman"/>
          <w:sz w:val="24"/>
          <w:szCs w:val="24"/>
        </w:rPr>
        <w:tab/>
      </w:r>
      <w:r w:rsidR="00A33A93">
        <w:rPr>
          <w:rFonts w:ascii="Times New Roman" w:hAnsi="Times New Roman" w:cs="Times New Roman"/>
          <w:sz w:val="24"/>
          <w:szCs w:val="24"/>
        </w:rPr>
        <w:tab/>
      </w:r>
      <w:r w:rsidR="004F4C4B">
        <w:rPr>
          <w:rFonts w:ascii="Times New Roman" w:hAnsi="Times New Roman" w:cs="Times New Roman"/>
          <w:sz w:val="24"/>
          <w:szCs w:val="24"/>
        </w:rPr>
        <w:t>8 February 2022</w:t>
      </w:r>
    </w:p>
    <w:p w14:paraId="266A5EF5" w14:textId="6C643987" w:rsidR="00A33A93" w:rsidRDefault="00A33A93" w:rsidP="00A33A93">
      <w:pPr>
        <w:tabs>
          <w:tab w:val="left" w:pos="720"/>
          <w:tab w:val="left" w:pos="1440"/>
          <w:tab w:val="left" w:pos="216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8DAE630" w14:textId="77777777" w:rsidR="00F33B83" w:rsidRPr="00521495" w:rsidRDefault="00F33B83" w:rsidP="00214DB4">
      <w:pPr>
        <w:pBdr>
          <w:top w:val="single" w:sz="4" w:space="1" w:color="auto"/>
          <w:bottom w:val="single" w:sz="4" w:space="1" w:color="auto"/>
        </w:pBdr>
        <w:tabs>
          <w:tab w:val="left" w:pos="2892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E7585CA" w14:textId="77777777" w:rsidR="00E86FF4" w:rsidRDefault="00B25C29" w:rsidP="00E86FF4">
      <w:pPr>
        <w:pBdr>
          <w:top w:val="single" w:sz="4" w:space="1" w:color="auto"/>
          <w:bottom w:val="single" w:sz="4" w:space="1" w:color="auto"/>
        </w:pBdr>
        <w:spacing w:before="120" w:after="12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ORDER </w:t>
      </w:r>
    </w:p>
    <w:p w14:paraId="34936D62" w14:textId="45C3BBC1" w:rsidR="00E86FF4" w:rsidRDefault="00E86FF4" w:rsidP="00E86FF4">
      <w:pPr>
        <w:pBdr>
          <w:top w:val="single" w:sz="4" w:space="1" w:color="auto"/>
          <w:bottom w:val="single" w:sz="4" w:space="1" w:color="auto"/>
        </w:pBdr>
        <w:spacing w:before="120" w:after="12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he following orders are made: </w:t>
      </w:r>
    </w:p>
    <w:p w14:paraId="421C860B" w14:textId="77F0239F" w:rsidR="00437BBF" w:rsidRPr="00921417" w:rsidRDefault="00437BBF" w:rsidP="00437BBF">
      <w:pPr>
        <w:pStyle w:val="JudgmentText"/>
        <w:numPr>
          <w:ilvl w:val="0"/>
          <w:numId w:val="23"/>
        </w:numPr>
      </w:pPr>
      <w:r w:rsidRPr="00ED67E7">
        <w:t>Pursuant to section 5 of POCCCA</w:t>
      </w:r>
      <w:r w:rsidRPr="00921417">
        <w:t xml:space="preserve">, I hereby order for the disposal of the property as specified in the table attached to this application, namely, </w:t>
      </w:r>
      <w:r>
        <w:t>Seychelles Rupees Fifty Four Thousand Six Hundred and Ninety Nine and Cents Forty (SCR 54,699.40/-)</w:t>
      </w:r>
      <w:r w:rsidRPr="00921417">
        <w:t xml:space="preserve"> </w:t>
      </w:r>
      <w:r>
        <w:t xml:space="preserve">constituted by </w:t>
      </w:r>
      <w:r w:rsidRPr="00921417">
        <w:t>the following</w:t>
      </w:r>
      <w:r>
        <w:t xml:space="preserve">: Forty three (43) Five Hundred (500) Seychelles Rupee </w:t>
      </w:r>
      <w:r w:rsidR="0096678A">
        <w:t>n</w:t>
      </w:r>
      <w:r>
        <w:t xml:space="preserve">otes in the value of Twenty One Thousand Five Hundred (SCR. 21,500.00/-); Two Hundred and Eighty (280) One Hundred (100) Seychelles Rupee notes in the value of Seychelles Rupees Twenty Eight Thousand (SCR 28,000.00/); Ninety Eight (98) Fifty (50) Seychelles Rupee notes in the value of Seychelles Rupees Four Thousand Nine Hundred (SCR 4900.00/-); Six (6) Twenty Five (25) Seychelles Rupee notes in the value of Seychelles Rupees One Hundred and Fifty </w:t>
      </w:r>
      <w:r>
        <w:lastRenderedPageBreak/>
        <w:t>(SCR 150.00/-) and One (1) Euro Ten (10) (calculated at Euro 1=SCR 14.94) in the value of Seychelles Rupees One Hundred and Forty Nine (SCR 149.00/-)</w:t>
      </w:r>
    </w:p>
    <w:p w14:paraId="5B4F1E8C" w14:textId="0A63EC07" w:rsidR="00437BBF" w:rsidRPr="00ED67E7" w:rsidRDefault="00437BBF" w:rsidP="00437BBF">
      <w:pPr>
        <w:pStyle w:val="JudgmentText"/>
        <w:numPr>
          <w:ilvl w:val="0"/>
          <w:numId w:val="21"/>
        </w:numPr>
      </w:pPr>
      <w:r w:rsidRPr="00ED67E7">
        <w:t xml:space="preserve">I further order that </w:t>
      </w:r>
      <w:r>
        <w:t xml:space="preserve">notices be issued on </w:t>
      </w:r>
      <w:r w:rsidRPr="00ED67E7">
        <w:t xml:space="preserve">the </w:t>
      </w:r>
      <w:r>
        <w:t>1</w:t>
      </w:r>
      <w:r w:rsidR="0096678A">
        <w:t xml:space="preserve">st </w:t>
      </w:r>
      <w:r>
        <w:t>and 2</w:t>
      </w:r>
      <w:r w:rsidR="0096678A">
        <w:t>nd</w:t>
      </w:r>
      <w:r w:rsidR="0096678A">
        <w:rPr>
          <w:vertAlign w:val="superscript"/>
        </w:rPr>
        <w:t xml:space="preserve"> </w:t>
      </w:r>
      <w:r w:rsidRPr="00ED67E7">
        <w:t>Respondent</w:t>
      </w:r>
      <w:r>
        <w:t>s</w:t>
      </w:r>
      <w:r w:rsidRPr="00ED67E7">
        <w:t xml:space="preserve"> </w:t>
      </w:r>
      <w:r>
        <w:t xml:space="preserve">and ABSA Bank </w:t>
      </w:r>
      <w:r w:rsidR="00551EE2">
        <w:t xml:space="preserve">Seychelles </w:t>
      </w:r>
      <w:r w:rsidRPr="00ED67E7">
        <w:t xml:space="preserve">with immediate effect. </w:t>
      </w:r>
    </w:p>
    <w:p w14:paraId="4E09FB31" w14:textId="2E4B3964" w:rsidR="002347DB" w:rsidRDefault="002347DB" w:rsidP="00E86FF4">
      <w:pPr>
        <w:pBdr>
          <w:top w:val="single" w:sz="4" w:space="1" w:color="auto"/>
          <w:bottom w:val="single" w:sz="4" w:space="1" w:color="auto"/>
        </w:pBdr>
        <w:spacing w:before="120" w:after="12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RULING </w:t>
      </w:r>
    </w:p>
    <w:p w14:paraId="16E572D1" w14:textId="77777777" w:rsidR="002347DB" w:rsidRDefault="002347DB" w:rsidP="00E86FF4">
      <w:pPr>
        <w:pBdr>
          <w:top w:val="single" w:sz="4" w:space="1" w:color="auto"/>
          <w:bottom w:val="single" w:sz="4" w:space="1" w:color="auto"/>
        </w:pBdr>
        <w:spacing w:before="120" w:after="12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B5EB7E1" w14:textId="08BA9D61" w:rsidR="007D6AB1" w:rsidRDefault="007D6AB1" w:rsidP="00722761">
      <w:pPr>
        <w:rPr>
          <w:rFonts w:ascii="Times New Roman" w:hAnsi="Times New Roman" w:cs="Times New Roman"/>
          <w:b/>
          <w:sz w:val="24"/>
          <w:szCs w:val="24"/>
        </w:rPr>
      </w:pPr>
      <w:r w:rsidRPr="00BD2060">
        <w:rPr>
          <w:rFonts w:ascii="Times New Roman" w:hAnsi="Times New Roman" w:cs="Times New Roman"/>
          <w:b/>
          <w:sz w:val="24"/>
          <w:szCs w:val="24"/>
        </w:rPr>
        <w:t xml:space="preserve">ANDRE J </w:t>
      </w:r>
    </w:p>
    <w:p w14:paraId="329B324A" w14:textId="3C6637FF" w:rsidR="00E86FF4" w:rsidRPr="00BD2060" w:rsidRDefault="00E86FF4" w:rsidP="00E86FF4">
      <w:pPr>
        <w:pStyle w:val="Jjmntheading1"/>
      </w:pPr>
      <w:r>
        <w:t>Introduction</w:t>
      </w:r>
    </w:p>
    <w:p w14:paraId="41C6746E" w14:textId="37662C96" w:rsidR="002347DB" w:rsidRDefault="00521495" w:rsidP="008F2E31">
      <w:pPr>
        <w:pStyle w:val="JudgmentText"/>
      </w:pPr>
      <w:r>
        <w:t xml:space="preserve">This </w:t>
      </w:r>
      <w:r w:rsidR="00B25C29">
        <w:t xml:space="preserve">is an </w:t>
      </w:r>
      <w:r w:rsidR="00A56F49">
        <w:t>a</w:t>
      </w:r>
      <w:r w:rsidR="00AD5747">
        <w:t xml:space="preserve">pplication </w:t>
      </w:r>
      <w:r w:rsidR="00B25C29">
        <w:t>by the Government of Seychelles her</w:t>
      </w:r>
      <w:r w:rsidR="00CA17E1">
        <w:t>e</w:t>
      </w:r>
      <w:r w:rsidR="002347DB">
        <w:t xml:space="preserve">in represented by the Attorney </w:t>
      </w:r>
      <w:r w:rsidR="00B25C29">
        <w:t>Gen</w:t>
      </w:r>
      <w:r w:rsidR="00CA17E1">
        <w:t>e</w:t>
      </w:r>
      <w:r w:rsidR="00B25C29">
        <w:t>ral of National House, Mahe</w:t>
      </w:r>
      <w:r w:rsidR="002347DB">
        <w:t xml:space="preserve"> </w:t>
      </w:r>
      <w:r w:rsidR="002347DB" w:rsidRPr="00206369">
        <w:t>(</w:t>
      </w:r>
      <w:r w:rsidR="008F2E31" w:rsidRPr="00206369">
        <w:t>A</w:t>
      </w:r>
      <w:r w:rsidR="002347DB" w:rsidRPr="00206369">
        <w:t>pplicant)</w:t>
      </w:r>
      <w:r w:rsidR="00B25C29">
        <w:t xml:space="preserve">, </w:t>
      </w:r>
      <w:r w:rsidR="00AD5747">
        <w:t xml:space="preserve">for </w:t>
      </w:r>
      <w:r w:rsidR="002347DB">
        <w:t>a disposal</w:t>
      </w:r>
      <w:r w:rsidR="008246C0">
        <w:t xml:space="preserve"> order</w:t>
      </w:r>
      <w:r w:rsidR="00AD5747">
        <w:t xml:space="preserve"> </w:t>
      </w:r>
      <w:r w:rsidR="002347DB">
        <w:t>under section 5</w:t>
      </w:r>
      <w:r w:rsidR="00B25C29">
        <w:t xml:space="preserve"> of </w:t>
      </w:r>
      <w:r w:rsidR="008F2E31">
        <w:t xml:space="preserve">the </w:t>
      </w:r>
      <w:r w:rsidR="008F2E31" w:rsidRPr="008F2E31">
        <w:t>Proceeds of (Crime Civil Confiscation) Act</w:t>
      </w:r>
      <w:r w:rsidR="008F2E31">
        <w:t>,</w:t>
      </w:r>
      <w:r w:rsidR="008F2E31" w:rsidRPr="008F2E31">
        <w:t xml:space="preserve"> 2008 </w:t>
      </w:r>
      <w:r w:rsidR="008F2E31">
        <w:t>(</w:t>
      </w:r>
      <w:r w:rsidR="00B25C29">
        <w:t>PO</w:t>
      </w:r>
      <w:r w:rsidR="008246C0">
        <w:t>CC</w:t>
      </w:r>
      <w:r w:rsidR="00B25C29">
        <w:t>CA</w:t>
      </w:r>
      <w:r w:rsidR="008F2E31">
        <w:t>)</w:t>
      </w:r>
      <w:r w:rsidR="008246C0">
        <w:t xml:space="preserve">, </w:t>
      </w:r>
      <w:r w:rsidR="002347DB">
        <w:t xml:space="preserve">that the whole of the sums of </w:t>
      </w:r>
      <w:r w:rsidR="00651820">
        <w:t>S</w:t>
      </w:r>
      <w:r w:rsidR="002347DB">
        <w:t xml:space="preserve">eychelles rupees </w:t>
      </w:r>
      <w:r w:rsidR="00501D27">
        <w:t xml:space="preserve">Fifty Four Thousand Six Hundred and Ninety Nine and Cents Forty </w:t>
      </w:r>
      <w:r w:rsidR="00204CEE">
        <w:t xml:space="preserve">(SCR </w:t>
      </w:r>
      <w:r w:rsidR="00501D27">
        <w:t>54,699.40</w:t>
      </w:r>
      <w:r w:rsidR="00204CEE">
        <w:t>/-)</w:t>
      </w:r>
      <w:r w:rsidR="002347DB">
        <w:t xml:space="preserve">, in denominations as set out in the </w:t>
      </w:r>
      <w:r w:rsidR="008F2E31">
        <w:t>t</w:t>
      </w:r>
      <w:r w:rsidR="002347DB">
        <w:t>able to th</w:t>
      </w:r>
      <w:r w:rsidR="00204CEE">
        <w:t xml:space="preserve">e application and outlined in </w:t>
      </w:r>
      <w:r w:rsidR="008F2E31">
        <w:t xml:space="preserve">the </w:t>
      </w:r>
      <w:r w:rsidR="00204CEE">
        <w:t>Or</w:t>
      </w:r>
      <w:r w:rsidR="002347DB">
        <w:t xml:space="preserve">der of </w:t>
      </w:r>
      <w:r w:rsidR="00204CEE">
        <w:t xml:space="preserve">Her Ladyship </w:t>
      </w:r>
      <w:r w:rsidR="002347DB">
        <w:t xml:space="preserve">Twomey </w:t>
      </w:r>
      <w:r w:rsidR="00204CEE">
        <w:t>C</w:t>
      </w:r>
      <w:r w:rsidR="002347DB">
        <w:t xml:space="preserve">J </w:t>
      </w:r>
      <w:r w:rsidR="00501D27">
        <w:t>(as she then was),</w:t>
      </w:r>
      <w:r w:rsidR="008F2E31">
        <w:t xml:space="preserve"> dated</w:t>
      </w:r>
      <w:r w:rsidR="00501D27">
        <w:t xml:space="preserve"> 7 September </w:t>
      </w:r>
      <w:r w:rsidR="00204CEE">
        <w:t xml:space="preserve">2020 </w:t>
      </w:r>
      <w:r w:rsidR="002347DB">
        <w:t>i</w:t>
      </w:r>
      <w:r w:rsidR="00501D27">
        <w:t>n MC 24/2020</w:t>
      </w:r>
      <w:r w:rsidR="002347DB">
        <w:t xml:space="preserve"> </w:t>
      </w:r>
      <w:r w:rsidR="002347DB" w:rsidRPr="00206369">
        <w:t xml:space="preserve">(property), </w:t>
      </w:r>
      <w:r w:rsidR="002347DB">
        <w:t xml:space="preserve">be transferred to the Republic. Further, the </w:t>
      </w:r>
      <w:r w:rsidR="008F2E31">
        <w:t>A</w:t>
      </w:r>
      <w:r w:rsidR="002347DB">
        <w:t>pplicant moves for further and other orders as the court shall deem just and proper.</w:t>
      </w:r>
    </w:p>
    <w:p w14:paraId="12C41829" w14:textId="47901BA5" w:rsidR="00E86FF4" w:rsidRPr="00E86FF4" w:rsidRDefault="00E86FF4" w:rsidP="00E86FF4">
      <w:pPr>
        <w:pStyle w:val="Jjmntheading1"/>
      </w:pPr>
      <w:r>
        <w:t xml:space="preserve">Grounds for the application </w:t>
      </w:r>
    </w:p>
    <w:p w14:paraId="6F46D736" w14:textId="65C93E92" w:rsidR="00A904E9" w:rsidRDefault="008246C0" w:rsidP="007D6AB1">
      <w:pPr>
        <w:pStyle w:val="JudgmentText"/>
      </w:pPr>
      <w:r>
        <w:t>The g</w:t>
      </w:r>
      <w:r w:rsidR="00E86FF4">
        <w:t>ro</w:t>
      </w:r>
      <w:r>
        <w:t xml:space="preserve">unds </w:t>
      </w:r>
      <w:r w:rsidR="00A904E9">
        <w:t>on w</w:t>
      </w:r>
      <w:r w:rsidR="00E86FF4">
        <w:t>hich the application is based are</w:t>
      </w:r>
      <w:r w:rsidR="00A904E9">
        <w:t xml:space="preserve"> as follows.</w:t>
      </w:r>
    </w:p>
    <w:p w14:paraId="423B3E89" w14:textId="42863DEE" w:rsidR="002347DB" w:rsidRDefault="002347DB" w:rsidP="00C3165F">
      <w:pPr>
        <w:pStyle w:val="JudgmentText"/>
      </w:pPr>
      <w:r>
        <w:t>That an interlocutor</w:t>
      </w:r>
      <w:r w:rsidR="00204CEE">
        <w:t>y order was made by the former Chief J</w:t>
      </w:r>
      <w:r>
        <w:t xml:space="preserve">ustice Twomey </w:t>
      </w:r>
      <w:r w:rsidR="00204CEE">
        <w:t xml:space="preserve">CJ on </w:t>
      </w:r>
      <w:r w:rsidR="00501D27">
        <w:t>7 September 2020 in MC 24/2020</w:t>
      </w:r>
      <w:r>
        <w:t xml:space="preserve"> under section 4 of POCCCA</w:t>
      </w:r>
      <w:r w:rsidR="00570FB6">
        <w:t>, and</w:t>
      </w:r>
      <w:r>
        <w:t xml:space="preserve"> has b</w:t>
      </w:r>
      <w:r w:rsidR="00651820">
        <w:t>e</w:t>
      </w:r>
      <w:r>
        <w:t>en in force for not less than 12 months in re</w:t>
      </w:r>
      <w:r w:rsidR="00651820">
        <w:t>la</w:t>
      </w:r>
      <w:r>
        <w:t>tion to the property.</w:t>
      </w:r>
    </w:p>
    <w:p w14:paraId="3AFAA6CE" w14:textId="3E46F535" w:rsidR="002347DB" w:rsidRDefault="002347DB" w:rsidP="00C3165F">
      <w:pPr>
        <w:pStyle w:val="JudgmentText"/>
      </w:pPr>
      <w:r>
        <w:t>That</w:t>
      </w:r>
      <w:r w:rsidR="00570FB6">
        <w:t xml:space="preserve"> </w:t>
      </w:r>
      <w:r>
        <w:t xml:space="preserve">there is no pending appeal before the </w:t>
      </w:r>
      <w:r w:rsidR="00570FB6">
        <w:t>C</w:t>
      </w:r>
      <w:r>
        <w:t xml:space="preserve">ourt of </w:t>
      </w:r>
      <w:r w:rsidR="00570FB6">
        <w:t>A</w:t>
      </w:r>
      <w:r>
        <w:t>ppeal in respect of the said interlocutory</w:t>
      </w:r>
      <w:r w:rsidR="00204CEE">
        <w:t xml:space="preserve"> Order or any other Order under section 4 of the POCCCA</w:t>
      </w:r>
      <w:r>
        <w:t>.</w:t>
      </w:r>
    </w:p>
    <w:p w14:paraId="79613E69" w14:textId="32414271" w:rsidR="002347DB" w:rsidRDefault="002347DB" w:rsidP="00C3165F">
      <w:pPr>
        <w:pStyle w:val="JudgmentText"/>
      </w:pPr>
      <w:r>
        <w:t>That there is no application pending</w:t>
      </w:r>
      <w:r w:rsidR="00570FB6">
        <w:t>,</w:t>
      </w:r>
      <w:r>
        <w:t xml:space="preserve"> under section 4(3) of POCCCA before any court in respect of the property. </w:t>
      </w:r>
    </w:p>
    <w:p w14:paraId="46E4DF40" w14:textId="3B2BCD47" w:rsidR="00ED67E7" w:rsidRDefault="00570FB6" w:rsidP="008E6118">
      <w:pPr>
        <w:pStyle w:val="JudgmentText"/>
        <w:tabs>
          <w:tab w:val="left" w:pos="4116"/>
        </w:tabs>
      </w:pPr>
      <w:r>
        <w:t xml:space="preserve">A </w:t>
      </w:r>
      <w:r w:rsidR="002347DB">
        <w:t xml:space="preserve">copy of </w:t>
      </w:r>
      <w:r>
        <w:t>the</w:t>
      </w:r>
      <w:r w:rsidR="002347DB">
        <w:t xml:space="preserve"> table disclosing the details of the property</w:t>
      </w:r>
      <w:r>
        <w:t xml:space="preserve"> is noted,</w:t>
      </w:r>
      <w:r w:rsidR="002347DB">
        <w:t xml:space="preserve"> namely</w:t>
      </w:r>
      <w:r>
        <w:t>:</w:t>
      </w:r>
      <w:r w:rsidR="002347DB">
        <w:t xml:space="preserve"> </w:t>
      </w:r>
      <w:r w:rsidR="00501D27">
        <w:t xml:space="preserve">Seychelles rupees Fifty Four Thousand Six Hundred and Ninety Nine and Cents Forty (SCR </w:t>
      </w:r>
      <w:r w:rsidR="00501D27">
        <w:lastRenderedPageBreak/>
        <w:t>54,699.40/-)</w:t>
      </w:r>
      <w:r w:rsidR="00ED67E7">
        <w:t>; A</w:t>
      </w:r>
      <w:r w:rsidR="002347DB">
        <w:t>ffidavit of inspec</w:t>
      </w:r>
      <w:r w:rsidR="00651820">
        <w:t xml:space="preserve">tor Terence Roseline of </w:t>
      </w:r>
      <w:r w:rsidR="00501D27">
        <w:t>27</w:t>
      </w:r>
      <w:r w:rsidR="00204CEE">
        <w:t xml:space="preserve"> </w:t>
      </w:r>
      <w:r w:rsidR="00501D27">
        <w:t>Septem</w:t>
      </w:r>
      <w:r w:rsidR="00204CEE">
        <w:t xml:space="preserve">ber 2021 </w:t>
      </w:r>
      <w:r w:rsidR="002347DB">
        <w:t xml:space="preserve">in support </w:t>
      </w:r>
      <w:r w:rsidR="00ED67E7">
        <w:t>of the application; E</w:t>
      </w:r>
      <w:r w:rsidR="002347DB">
        <w:t>xhibit TR1 being the inter</w:t>
      </w:r>
      <w:r w:rsidR="009C6913">
        <w:t>locutory and receivership order</w:t>
      </w:r>
      <w:r w:rsidR="002347DB">
        <w:t xml:space="preserve"> of </w:t>
      </w:r>
      <w:r w:rsidR="008E6118">
        <w:t> </w:t>
      </w:r>
      <w:r w:rsidR="00501D27">
        <w:t>7</w:t>
      </w:r>
      <w:r w:rsidR="008E6118">
        <w:t> </w:t>
      </w:r>
      <w:r w:rsidR="00501D27">
        <w:t xml:space="preserve"> September</w:t>
      </w:r>
      <w:r w:rsidR="008E6118">
        <w:t> </w:t>
      </w:r>
      <w:r w:rsidR="00501D27">
        <w:t xml:space="preserve"> 2020 in MC 24/2020</w:t>
      </w:r>
      <w:r w:rsidR="00ED67E7">
        <w:t>; and O</w:t>
      </w:r>
      <w:r w:rsidR="002347DB">
        <w:t>rd</w:t>
      </w:r>
      <w:r w:rsidR="009C6913">
        <w:t xml:space="preserve">er of the former CJ </w:t>
      </w:r>
      <w:r w:rsidR="00501D27">
        <w:t>in MC 24/2020</w:t>
      </w:r>
      <w:r w:rsidR="008E6118">
        <w:t>,</w:t>
      </w:r>
      <w:r w:rsidR="009C6913">
        <w:t xml:space="preserve"> </w:t>
      </w:r>
      <w:r w:rsidR="002347DB">
        <w:t xml:space="preserve">issuing an interlocutory order prohibiting the disposal of, </w:t>
      </w:r>
      <w:r w:rsidR="009C6913">
        <w:t xml:space="preserve">or otherwise </w:t>
      </w:r>
      <w:r w:rsidR="002347DB">
        <w:t xml:space="preserve">dealing with </w:t>
      </w:r>
      <w:r w:rsidR="009C6913">
        <w:t>whole or any part of the property</w:t>
      </w:r>
      <w:r w:rsidR="00501D27">
        <w:t xml:space="preserve">, </w:t>
      </w:r>
      <w:r w:rsidR="002347DB">
        <w:t xml:space="preserve">are all </w:t>
      </w:r>
      <w:r w:rsidR="00651820">
        <w:t>exhibited.</w:t>
      </w:r>
      <w:r w:rsidR="002347DB">
        <w:t xml:space="preserve"> </w:t>
      </w:r>
    </w:p>
    <w:p w14:paraId="727B6A00" w14:textId="79C9BDF6" w:rsidR="002347DB" w:rsidRPr="00ED67E7" w:rsidRDefault="002347DB" w:rsidP="00F360C4">
      <w:pPr>
        <w:pStyle w:val="JudgmentText"/>
      </w:pPr>
      <w:r w:rsidRPr="00ED67E7">
        <w:t xml:space="preserve">The </w:t>
      </w:r>
      <w:r w:rsidR="008E6118">
        <w:t>C</w:t>
      </w:r>
      <w:r w:rsidRPr="00ED67E7">
        <w:t>ourt has scrutin</w:t>
      </w:r>
      <w:r w:rsidR="00651820" w:rsidRPr="00ED67E7">
        <w:t>i</w:t>
      </w:r>
      <w:r w:rsidRPr="00ED67E7">
        <w:t xml:space="preserve">sed all the documents referred </w:t>
      </w:r>
      <w:r w:rsidR="008E6118">
        <w:t xml:space="preserve">to above </w:t>
      </w:r>
      <w:r w:rsidRPr="00ED67E7">
        <w:t xml:space="preserve">and finds </w:t>
      </w:r>
      <w:r w:rsidR="008E6118">
        <w:t xml:space="preserve">that </w:t>
      </w:r>
      <w:r w:rsidRPr="00ED67E7">
        <w:t xml:space="preserve">the same </w:t>
      </w:r>
      <w:r w:rsidR="008E6118">
        <w:t xml:space="preserve">are </w:t>
      </w:r>
      <w:r w:rsidRPr="00ED67E7">
        <w:t>line with the application as filed</w:t>
      </w:r>
      <w:r w:rsidR="00C74CA4">
        <w:t>.</w:t>
      </w:r>
    </w:p>
    <w:p w14:paraId="212DBA9C" w14:textId="4D5425BE" w:rsidR="009C6913" w:rsidRDefault="00651820" w:rsidP="00C75861">
      <w:pPr>
        <w:pStyle w:val="JudgmentText"/>
      </w:pPr>
      <w:r>
        <w:t xml:space="preserve">The </w:t>
      </w:r>
      <w:r w:rsidR="009C6913">
        <w:t>1</w:t>
      </w:r>
      <w:r w:rsidR="008E6118">
        <w:t>st</w:t>
      </w:r>
      <w:r w:rsidR="008E6118" w:rsidRPr="00206369">
        <w:rPr>
          <w:vertAlign w:val="superscript"/>
        </w:rPr>
        <w:t xml:space="preserve"> </w:t>
      </w:r>
      <w:r w:rsidR="00501D27">
        <w:t>and 2</w:t>
      </w:r>
      <w:r w:rsidR="008E6118">
        <w:t xml:space="preserve">nd </w:t>
      </w:r>
      <w:r w:rsidR="009C6913">
        <w:t>Respondent</w:t>
      </w:r>
      <w:r w:rsidR="00501D27">
        <w:t>s</w:t>
      </w:r>
      <w:r w:rsidR="009C6913">
        <w:t xml:space="preserve"> </w:t>
      </w:r>
      <w:r w:rsidR="00501D27">
        <w:t xml:space="preserve">are </w:t>
      </w:r>
      <w:r>
        <w:t xml:space="preserve">not objecting to this application (proceedings of the </w:t>
      </w:r>
      <w:r w:rsidR="00501D27">
        <w:t>3 November 2021 and the 31 January 2022 refer</w:t>
      </w:r>
      <w:r w:rsidR="009C6913">
        <w:t xml:space="preserve">). </w:t>
      </w:r>
    </w:p>
    <w:p w14:paraId="74BA153D" w14:textId="4D751EDC" w:rsidR="00E86FF4" w:rsidRDefault="002347DB" w:rsidP="009C6913">
      <w:pPr>
        <w:pStyle w:val="Jjmntheading1"/>
      </w:pPr>
      <w:r>
        <w:t>Findings</w:t>
      </w:r>
    </w:p>
    <w:p w14:paraId="25E047E0" w14:textId="3038BDCB" w:rsidR="002347DB" w:rsidRDefault="002347DB" w:rsidP="007D6AB1">
      <w:pPr>
        <w:pStyle w:val="JudgmentText"/>
      </w:pPr>
      <w:r>
        <w:t xml:space="preserve">This court is satisfied based on the grounds for the application as duly supported by the affidavit evidence of inspector Terence </w:t>
      </w:r>
      <w:r w:rsidR="009C6913">
        <w:t xml:space="preserve">Roseline (supra), that there is an </w:t>
      </w:r>
      <w:r>
        <w:t>inter</w:t>
      </w:r>
      <w:r w:rsidR="009C6913">
        <w:t>locutory and receivership order</w:t>
      </w:r>
      <w:r>
        <w:t xml:space="preserve"> made by former Chief Justice Twomey pursu</w:t>
      </w:r>
      <w:r w:rsidR="009C6913">
        <w:t xml:space="preserve">ant to section 4 of POCCCA on </w:t>
      </w:r>
      <w:r w:rsidR="00501D27">
        <w:t>7 September 2020 in MC 24/2020</w:t>
      </w:r>
      <w:r w:rsidR="009C6913">
        <w:t>, prohibiting the R</w:t>
      </w:r>
      <w:r>
        <w:t>espondent</w:t>
      </w:r>
      <w:r w:rsidR="009C6913">
        <w:t>s</w:t>
      </w:r>
      <w:r>
        <w:t xml:space="preserve"> from disposing </w:t>
      </w:r>
      <w:r w:rsidR="009C6913">
        <w:t>or otherwise dealing with whole or any part of the property</w:t>
      </w:r>
      <w:r>
        <w:t>, the subject matter of this application and appointing Mr Hein Prinsloo</w:t>
      </w:r>
      <w:r w:rsidR="00FB2EE0">
        <w:t>,</w:t>
      </w:r>
      <w:r>
        <w:t xml:space="preserve"> who was then Superintendent in the Seychelles Police</w:t>
      </w:r>
      <w:r w:rsidR="00FB2EE0">
        <w:t>,</w:t>
      </w:r>
      <w:r>
        <w:t xml:space="preserve"> attached to the FCIU to be the receiver of the property on the terms set out in the said </w:t>
      </w:r>
      <w:r w:rsidR="00501D27">
        <w:t>O</w:t>
      </w:r>
      <w:r>
        <w:t>rder.</w:t>
      </w:r>
    </w:p>
    <w:p w14:paraId="35A9B31D" w14:textId="0BD5F170" w:rsidR="002347DB" w:rsidRDefault="002347DB" w:rsidP="007D6AB1">
      <w:pPr>
        <w:pStyle w:val="JudgmentText"/>
      </w:pPr>
      <w:r>
        <w:t>Further, that the property subject to the interlocutory and receivership orders, which constitute the subjec</w:t>
      </w:r>
      <w:r w:rsidR="00BE20CD">
        <w:t>t matter of this application, in</w:t>
      </w:r>
      <w:r>
        <w:t xml:space="preserve"> the sum of </w:t>
      </w:r>
      <w:r w:rsidR="00BE20CD">
        <w:t>Seychelles rupees Fifty Four Thousand Six Hundred and Ninety Nine and Cents Forty (SCR 54,699.40/-)</w:t>
      </w:r>
      <w:r w:rsidR="009C6913">
        <w:t xml:space="preserve"> </w:t>
      </w:r>
      <w:r>
        <w:t>stand</w:t>
      </w:r>
      <w:r w:rsidR="00651820">
        <w:t>-</w:t>
      </w:r>
      <w:r>
        <w:t>in credit in the FCIU receivership account at the ABSA Bank Seychelles.</w:t>
      </w:r>
    </w:p>
    <w:p w14:paraId="0DD02DE4" w14:textId="069A692F" w:rsidR="002347DB" w:rsidRDefault="002347DB" w:rsidP="007D6AB1">
      <w:pPr>
        <w:pStyle w:val="JudgmentText"/>
      </w:pPr>
      <w:r>
        <w:t xml:space="preserve">That the said interlocutory order of </w:t>
      </w:r>
      <w:r w:rsidR="00BE20CD">
        <w:t xml:space="preserve">7 September 2020 </w:t>
      </w:r>
      <w:r>
        <w:t xml:space="preserve">in relation </w:t>
      </w:r>
      <w:r w:rsidR="00651820">
        <w:t xml:space="preserve">to </w:t>
      </w:r>
      <w:r>
        <w:t>the property has been in force for not le</w:t>
      </w:r>
      <w:r w:rsidR="00BE20CD">
        <w:t>ss than</w:t>
      </w:r>
      <w:r>
        <w:t xml:space="preserve"> 12 months as specified under section 5(1) of the POCCCA.</w:t>
      </w:r>
    </w:p>
    <w:p w14:paraId="44F8CF79" w14:textId="6693BAC3" w:rsidR="002347DB" w:rsidRDefault="002347DB" w:rsidP="007D6AB1">
      <w:pPr>
        <w:pStyle w:val="JudgmentText"/>
      </w:pPr>
      <w:r>
        <w:t xml:space="preserve">That there is no appeal pending before the </w:t>
      </w:r>
      <w:r w:rsidR="00FB2EE0">
        <w:t>C</w:t>
      </w:r>
      <w:r>
        <w:t xml:space="preserve">ourt of </w:t>
      </w:r>
      <w:r w:rsidR="00FB2EE0">
        <w:t>A</w:t>
      </w:r>
      <w:r>
        <w:t>ppeal in respect of the said interlocutory order and or any other order made under section 4 of the POCCCA, nor of any pending applicati</w:t>
      </w:r>
      <w:r w:rsidR="00BE20CD">
        <w:t>on made by or on behalf of the R</w:t>
      </w:r>
      <w:r>
        <w:t>espondent</w:t>
      </w:r>
      <w:r w:rsidR="00921417">
        <w:t>s</w:t>
      </w:r>
      <w:r>
        <w:t xml:space="preserve"> or any other person under section 4(3) of the POCCCA.</w:t>
      </w:r>
    </w:p>
    <w:p w14:paraId="1FA676E4" w14:textId="1ED0BC9D" w:rsidR="002347DB" w:rsidRDefault="002347DB" w:rsidP="007D6AB1">
      <w:pPr>
        <w:pStyle w:val="JudgmentText"/>
      </w:pPr>
      <w:r>
        <w:lastRenderedPageBreak/>
        <w:t xml:space="preserve">It follows thus, that this court based on the foregoing findings, is satisfied that an order for the final disposal of the said property, </w:t>
      </w:r>
      <w:r w:rsidRPr="00921417">
        <w:rPr>
          <w:b/>
          <w:i/>
        </w:rPr>
        <w:t xml:space="preserve">less any bank charges which ABSA bank </w:t>
      </w:r>
      <w:r w:rsidR="00651820" w:rsidRPr="00921417">
        <w:rPr>
          <w:b/>
          <w:i/>
        </w:rPr>
        <w:t>S</w:t>
      </w:r>
      <w:r w:rsidRPr="00921417">
        <w:rPr>
          <w:b/>
          <w:i/>
        </w:rPr>
        <w:t>eychelles may be entitled to deduct</w:t>
      </w:r>
      <w:r w:rsidRPr="00921417">
        <w:t>, by way</w:t>
      </w:r>
      <w:r>
        <w:t xml:space="preserve"> of transfer to the Repub</w:t>
      </w:r>
      <w:r w:rsidR="00651820">
        <w:t>l</w:t>
      </w:r>
      <w:r>
        <w:t>ic as provided for in section 5 of POCCCA is to be ordered accordingly.</w:t>
      </w:r>
    </w:p>
    <w:p w14:paraId="29DEADB1" w14:textId="4D7481FC" w:rsidR="002347DB" w:rsidRDefault="002347DB" w:rsidP="002347DB">
      <w:pPr>
        <w:pStyle w:val="Jjmntheading1"/>
      </w:pPr>
      <w:r>
        <w:t xml:space="preserve">Conclusion </w:t>
      </w:r>
    </w:p>
    <w:p w14:paraId="3CA52984" w14:textId="77777777" w:rsidR="002347DB" w:rsidRDefault="002347DB" w:rsidP="002347DB">
      <w:pPr>
        <w:pStyle w:val="JudgmentText"/>
        <w:numPr>
          <w:ilvl w:val="0"/>
          <w:numId w:val="0"/>
        </w:numPr>
        <w:ind w:left="720" w:hanging="720"/>
      </w:pPr>
      <w:r>
        <w:t>It follows that this court orders as follows:</w:t>
      </w:r>
    </w:p>
    <w:p w14:paraId="7D19A44B" w14:textId="5315A7E0" w:rsidR="002347DB" w:rsidRPr="00921417" w:rsidRDefault="002347DB" w:rsidP="00BE20CD">
      <w:pPr>
        <w:pStyle w:val="JudgmentText"/>
        <w:numPr>
          <w:ilvl w:val="0"/>
          <w:numId w:val="23"/>
        </w:numPr>
      </w:pPr>
      <w:r w:rsidRPr="00ED67E7">
        <w:t>Pur</w:t>
      </w:r>
      <w:r w:rsidR="00651820" w:rsidRPr="00ED67E7">
        <w:t>su</w:t>
      </w:r>
      <w:r w:rsidRPr="00ED67E7">
        <w:t>ant to section 5 of POCCCA</w:t>
      </w:r>
      <w:r w:rsidRPr="00921417">
        <w:t xml:space="preserve">, I hereby order for the disposal of the property as specified in the table attached to this application, </w:t>
      </w:r>
      <w:r w:rsidR="00921417" w:rsidRPr="00921417">
        <w:t xml:space="preserve">namely, </w:t>
      </w:r>
      <w:r w:rsidR="00BE20CD">
        <w:t>Seychelles Rupees Fifty Four Thousand Six Hundred and Ninety Nine and Cents Forty (SCR 54,699.40/-)</w:t>
      </w:r>
      <w:r w:rsidRPr="00921417">
        <w:t xml:space="preserve"> </w:t>
      </w:r>
      <w:r w:rsidR="00921417">
        <w:t xml:space="preserve">constituted by </w:t>
      </w:r>
      <w:r w:rsidRPr="00921417">
        <w:t>the following</w:t>
      </w:r>
      <w:r w:rsidR="00BE20CD">
        <w:t>:</w:t>
      </w:r>
      <w:r w:rsidR="00921417">
        <w:t xml:space="preserve"> </w:t>
      </w:r>
      <w:r w:rsidR="00BE20CD">
        <w:t xml:space="preserve">Forty three (43) Five Hundred (500) Seychelles Rupee Notes in the value of Twenty One Thousand Five Hundred (SCR. 21,500.00/-); </w:t>
      </w:r>
      <w:r w:rsidR="00437BBF">
        <w:t>Two Hundred and Eighty (</w:t>
      </w:r>
      <w:r w:rsidR="00BE20CD">
        <w:t>280</w:t>
      </w:r>
      <w:r w:rsidR="00437BBF">
        <w:t>) One Hundred</w:t>
      </w:r>
      <w:r w:rsidR="00BE20CD">
        <w:t xml:space="preserve"> </w:t>
      </w:r>
      <w:r w:rsidR="00437BBF">
        <w:t>(</w:t>
      </w:r>
      <w:r w:rsidR="00BE20CD">
        <w:t>100</w:t>
      </w:r>
      <w:r w:rsidR="00437BBF">
        <w:t>)</w:t>
      </w:r>
      <w:r w:rsidR="00BE20CD">
        <w:t xml:space="preserve"> Seychelles Rupee notes </w:t>
      </w:r>
      <w:r w:rsidR="00437BBF">
        <w:t xml:space="preserve">in the value </w:t>
      </w:r>
      <w:r w:rsidR="00BE20CD">
        <w:t>of Seychelles Rupees Twenty Eight Thousand (SCR 28,000.00/-);</w:t>
      </w:r>
      <w:r w:rsidR="00437BBF">
        <w:t xml:space="preserve"> Ninety Eight (</w:t>
      </w:r>
      <w:r w:rsidR="00BE20CD">
        <w:t>98</w:t>
      </w:r>
      <w:r w:rsidR="00437BBF">
        <w:t>)</w:t>
      </w:r>
      <w:r w:rsidR="00BE20CD">
        <w:t xml:space="preserve"> </w:t>
      </w:r>
      <w:r w:rsidR="00437BBF">
        <w:t xml:space="preserve">Fifty (50) </w:t>
      </w:r>
      <w:r w:rsidR="00BE20CD">
        <w:t xml:space="preserve">Seychelles Rupee notes </w:t>
      </w:r>
      <w:r w:rsidR="00437BBF">
        <w:t xml:space="preserve">in the value </w:t>
      </w:r>
      <w:r w:rsidR="00BE20CD">
        <w:t>of Seychelles Rupees F</w:t>
      </w:r>
      <w:r w:rsidR="00437BBF">
        <w:t>o</w:t>
      </w:r>
      <w:r w:rsidR="00BE20CD">
        <w:t>ur Thousand Nine Hundred (SCR 4</w:t>
      </w:r>
      <w:r w:rsidR="00FB2EE0">
        <w:t>,</w:t>
      </w:r>
      <w:r w:rsidR="00BE20CD">
        <w:t xml:space="preserve">900.00/-); </w:t>
      </w:r>
      <w:r w:rsidR="00437BBF">
        <w:t>Six (</w:t>
      </w:r>
      <w:r w:rsidR="00BE20CD">
        <w:t>6</w:t>
      </w:r>
      <w:r w:rsidR="00437BBF">
        <w:t>)</w:t>
      </w:r>
      <w:r w:rsidR="00BE20CD">
        <w:t xml:space="preserve"> </w:t>
      </w:r>
      <w:r w:rsidR="00437BBF">
        <w:t>Twenty Five (</w:t>
      </w:r>
      <w:r w:rsidR="00BE20CD">
        <w:t>25</w:t>
      </w:r>
      <w:r w:rsidR="00437BBF">
        <w:t>)</w:t>
      </w:r>
      <w:r w:rsidR="00BE20CD">
        <w:t xml:space="preserve"> Seychelles Rupee notes </w:t>
      </w:r>
      <w:r w:rsidR="00437BBF">
        <w:t xml:space="preserve">in the value </w:t>
      </w:r>
      <w:r w:rsidR="00BE20CD">
        <w:t>of Seychelles Rupees One Hundred and Fifty (</w:t>
      </w:r>
      <w:r w:rsidR="00437BBF">
        <w:t>SCR 150</w:t>
      </w:r>
      <w:r w:rsidR="00BE20CD">
        <w:t xml:space="preserve">.00/-) </w:t>
      </w:r>
      <w:r w:rsidR="00437BBF">
        <w:t>and O</w:t>
      </w:r>
      <w:r w:rsidR="00BE20CD">
        <w:t>ne</w:t>
      </w:r>
      <w:r w:rsidR="00437BBF">
        <w:t xml:space="preserve"> (1) </w:t>
      </w:r>
      <w:r w:rsidR="00BE20CD">
        <w:t>E</w:t>
      </w:r>
      <w:r w:rsidR="00437BBF">
        <w:t>uro</w:t>
      </w:r>
      <w:r w:rsidR="00BE20CD">
        <w:t xml:space="preserve"> </w:t>
      </w:r>
      <w:r w:rsidR="00437BBF">
        <w:t>T</w:t>
      </w:r>
      <w:r w:rsidR="00BE20CD">
        <w:t xml:space="preserve">en (10) (calculated at Euro 1=SCR 14.94) in </w:t>
      </w:r>
      <w:r w:rsidR="00437BBF">
        <w:t xml:space="preserve">the value of </w:t>
      </w:r>
      <w:r w:rsidR="00BE20CD">
        <w:t>Seychelles Rupees One Hundred and Forty Nine (SCR 149.00/-)</w:t>
      </w:r>
    </w:p>
    <w:p w14:paraId="203098D2" w14:textId="4AF7955B" w:rsidR="00E86FF4" w:rsidRPr="00ED67E7" w:rsidRDefault="00E86FF4" w:rsidP="00E86FF4">
      <w:pPr>
        <w:pStyle w:val="JudgmentText"/>
        <w:numPr>
          <w:ilvl w:val="0"/>
          <w:numId w:val="21"/>
        </w:numPr>
      </w:pPr>
      <w:r w:rsidRPr="00ED67E7">
        <w:t xml:space="preserve">I further order that </w:t>
      </w:r>
      <w:r w:rsidR="00C74CA4">
        <w:t>notices be issued</w:t>
      </w:r>
      <w:r w:rsidR="00ED67E7">
        <w:t xml:space="preserve"> on </w:t>
      </w:r>
      <w:r w:rsidRPr="00ED67E7">
        <w:t xml:space="preserve">the </w:t>
      </w:r>
      <w:r w:rsidR="00ED67E7">
        <w:t>1</w:t>
      </w:r>
      <w:r w:rsidR="00FB2EE0">
        <w:t xml:space="preserve">st </w:t>
      </w:r>
      <w:r w:rsidR="00437BBF">
        <w:t xml:space="preserve">and </w:t>
      </w:r>
      <w:r w:rsidR="00ED67E7">
        <w:t>2</w:t>
      </w:r>
      <w:r w:rsidR="00FB2EE0">
        <w:t xml:space="preserve">nd </w:t>
      </w:r>
      <w:r w:rsidRPr="00ED67E7">
        <w:t>Respondent</w:t>
      </w:r>
      <w:r w:rsidR="00ED67E7">
        <w:t>s</w:t>
      </w:r>
      <w:r w:rsidRPr="00ED67E7">
        <w:t xml:space="preserve"> </w:t>
      </w:r>
      <w:r w:rsidR="00ED67E7">
        <w:t xml:space="preserve">and ABSA Bank </w:t>
      </w:r>
      <w:r w:rsidR="00551EE2">
        <w:t xml:space="preserve">Seychelles </w:t>
      </w:r>
      <w:r w:rsidRPr="00ED67E7">
        <w:t xml:space="preserve">with immediate effect. </w:t>
      </w:r>
    </w:p>
    <w:p w14:paraId="33432FFE" w14:textId="5684E229" w:rsidR="006A68E2" w:rsidRPr="00CA17E1" w:rsidRDefault="00A57D45" w:rsidP="00CA17E1">
      <w:pPr>
        <w:tabs>
          <w:tab w:val="left" w:pos="2892"/>
        </w:tabs>
        <w:spacing w:before="120" w:after="0" w:line="240" w:lineRule="auto"/>
        <w:rPr>
          <w:rFonts w:ascii="Times New Roman" w:hAnsi="Times New Roman" w:cs="Times New Roman"/>
          <w:sz w:val="24"/>
          <w:szCs w:val="24"/>
        </w:rPr>
      </w:pPr>
      <w:r w:rsidRPr="00CA17E1">
        <w:rPr>
          <w:rFonts w:ascii="Times New Roman" w:hAnsi="Times New Roman" w:cs="Times New Roman"/>
          <w:sz w:val="24"/>
          <w:szCs w:val="24"/>
        </w:rPr>
        <w:t>S</w:t>
      </w:r>
      <w:r w:rsidR="00722761" w:rsidRPr="00CA17E1">
        <w:rPr>
          <w:rFonts w:ascii="Times New Roman" w:hAnsi="Times New Roman" w:cs="Times New Roman"/>
          <w:sz w:val="24"/>
          <w:szCs w:val="24"/>
        </w:rPr>
        <w:t>igned, dated</w:t>
      </w:r>
      <w:r w:rsidR="00E86FF4">
        <w:rPr>
          <w:rFonts w:ascii="Times New Roman" w:hAnsi="Times New Roman" w:cs="Times New Roman"/>
          <w:sz w:val="24"/>
          <w:szCs w:val="24"/>
        </w:rPr>
        <w:t>,</w:t>
      </w:r>
      <w:r w:rsidR="00722761" w:rsidRPr="00CA17E1">
        <w:rPr>
          <w:rFonts w:ascii="Times New Roman" w:hAnsi="Times New Roman" w:cs="Times New Roman"/>
          <w:sz w:val="24"/>
          <w:szCs w:val="24"/>
        </w:rPr>
        <w:t xml:space="preserve"> and delivered at Ile du Port</w:t>
      </w:r>
      <w:r w:rsidR="0070371E" w:rsidRPr="00CA17E1">
        <w:rPr>
          <w:rFonts w:ascii="Times New Roman" w:hAnsi="Times New Roman" w:cs="Times New Roman"/>
          <w:sz w:val="24"/>
          <w:szCs w:val="24"/>
        </w:rPr>
        <w:t xml:space="preserve"> </w:t>
      </w:r>
      <w:r w:rsidR="00722761" w:rsidRPr="00CA17E1">
        <w:rPr>
          <w:rFonts w:ascii="Times New Roman" w:hAnsi="Times New Roman" w:cs="Times New Roman"/>
          <w:sz w:val="24"/>
          <w:szCs w:val="24"/>
        </w:rPr>
        <w:t xml:space="preserve">on </w:t>
      </w:r>
      <w:r w:rsidR="00ED67E7">
        <w:rPr>
          <w:rFonts w:ascii="Times New Roman" w:hAnsi="Times New Roman" w:cs="Times New Roman"/>
          <w:sz w:val="24"/>
          <w:szCs w:val="24"/>
        </w:rPr>
        <w:t>8 February 2022</w:t>
      </w:r>
      <w:r w:rsidR="004636C5" w:rsidRPr="00CA17E1">
        <w:rPr>
          <w:rFonts w:ascii="Times New Roman" w:hAnsi="Times New Roman" w:cs="Times New Roman"/>
          <w:sz w:val="24"/>
          <w:szCs w:val="24"/>
        </w:rPr>
        <w:t>.</w:t>
      </w:r>
    </w:p>
    <w:p w14:paraId="3394EB95" w14:textId="77777777" w:rsidR="003A6C9E" w:rsidRPr="00BD2060" w:rsidRDefault="003A6C9E" w:rsidP="00CC437E">
      <w:pPr>
        <w:keepNext/>
        <w:rPr>
          <w:rFonts w:ascii="Times New Roman" w:hAnsi="Times New Roman" w:cs="Times New Roman"/>
          <w:sz w:val="24"/>
          <w:szCs w:val="24"/>
        </w:rPr>
      </w:pPr>
    </w:p>
    <w:p w14:paraId="71F3E73A" w14:textId="77777777" w:rsidR="004636C5" w:rsidRPr="00BD2060" w:rsidRDefault="004636C5" w:rsidP="00CC437E">
      <w:pPr>
        <w:keepNext/>
        <w:rPr>
          <w:rFonts w:ascii="Times New Roman" w:hAnsi="Times New Roman" w:cs="Times New Roman"/>
          <w:sz w:val="24"/>
          <w:szCs w:val="24"/>
        </w:rPr>
      </w:pPr>
    </w:p>
    <w:p w14:paraId="34FA85CC" w14:textId="77777777" w:rsidR="004636C5" w:rsidRPr="00BD2060" w:rsidRDefault="004636C5" w:rsidP="00CC437E">
      <w:pPr>
        <w:keepNext/>
        <w:rPr>
          <w:rFonts w:ascii="Times New Roman" w:hAnsi="Times New Roman" w:cs="Times New Roman"/>
          <w:sz w:val="24"/>
          <w:szCs w:val="24"/>
        </w:rPr>
      </w:pPr>
    </w:p>
    <w:p w14:paraId="09EBA1FA" w14:textId="77777777" w:rsidR="004636C5" w:rsidRPr="00BD2060" w:rsidRDefault="004636C5" w:rsidP="00CC437E">
      <w:pPr>
        <w:keepNext/>
        <w:rPr>
          <w:rFonts w:ascii="Times New Roman" w:hAnsi="Times New Roman" w:cs="Times New Roman"/>
          <w:sz w:val="24"/>
          <w:szCs w:val="24"/>
        </w:rPr>
      </w:pPr>
    </w:p>
    <w:p w14:paraId="2FB1B682" w14:textId="77777777" w:rsidR="0070371E" w:rsidRPr="00BD2060" w:rsidRDefault="0070371E" w:rsidP="0070371E">
      <w:pPr>
        <w:keepNext/>
        <w:rPr>
          <w:rFonts w:ascii="Times New Roman" w:hAnsi="Times New Roman" w:cs="Times New Roman"/>
          <w:sz w:val="24"/>
          <w:szCs w:val="24"/>
        </w:rPr>
      </w:pPr>
      <w:r w:rsidRPr="00BD2060">
        <w:rPr>
          <w:rFonts w:ascii="Times New Roman" w:hAnsi="Times New Roman" w:cs="Times New Roman"/>
          <w:sz w:val="24"/>
          <w:szCs w:val="24"/>
        </w:rPr>
        <w:t>____________</w:t>
      </w:r>
      <w:r w:rsidRPr="00BD2060">
        <w:rPr>
          <w:rFonts w:ascii="Times New Roman" w:hAnsi="Times New Roman" w:cs="Times New Roman"/>
          <w:sz w:val="24"/>
          <w:szCs w:val="24"/>
        </w:rPr>
        <w:tab/>
      </w:r>
    </w:p>
    <w:p w14:paraId="5C20C1B6" w14:textId="62083F07" w:rsidR="008C63C9" w:rsidRDefault="00B45E8D" w:rsidP="00235626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05BF0">
        <w:rPr>
          <w:rFonts w:ascii="Times New Roman" w:hAnsi="Times New Roman" w:cs="Times New Roman"/>
          <w:b/>
          <w:sz w:val="24"/>
          <w:szCs w:val="24"/>
        </w:rPr>
        <w:t>ANDRE J</w:t>
      </w:r>
      <w:r w:rsidR="004636C5" w:rsidRPr="00905BF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0371E" w:rsidRPr="00905BF0">
        <w:rPr>
          <w:rFonts w:ascii="Times New Roman" w:hAnsi="Times New Roman" w:cs="Times New Roman"/>
          <w:b/>
          <w:sz w:val="24"/>
          <w:szCs w:val="24"/>
        </w:rPr>
        <w:tab/>
      </w:r>
    </w:p>
    <w:p w14:paraId="400A7E19" w14:textId="5AE8EE16" w:rsidR="00D94F3F" w:rsidRDefault="00D94F3F" w:rsidP="00206369">
      <w:pPr>
        <w:spacing w:after="12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sectPr w:rsidR="00D94F3F" w:rsidSect="009B495E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0E65E1B" w14:textId="77777777" w:rsidR="003D0A12" w:rsidRDefault="003D0A12" w:rsidP="006A68E2">
      <w:pPr>
        <w:spacing w:after="0" w:line="240" w:lineRule="auto"/>
      </w:pPr>
      <w:r>
        <w:separator/>
      </w:r>
    </w:p>
  </w:endnote>
  <w:endnote w:type="continuationSeparator" w:id="0">
    <w:p w14:paraId="4077E3D8" w14:textId="77777777" w:rsidR="003D0A12" w:rsidRDefault="003D0A12" w:rsidP="006A68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80700735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448839" w14:textId="1E8B646A" w:rsidR="00C9531E" w:rsidRDefault="00C9531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208A4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532A9FBD" w14:textId="77777777" w:rsidR="00C9531E" w:rsidRDefault="00C9531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D1B5095" w14:textId="77777777" w:rsidR="003D0A12" w:rsidRDefault="003D0A12" w:rsidP="006A68E2">
      <w:pPr>
        <w:spacing w:after="0" w:line="240" w:lineRule="auto"/>
      </w:pPr>
      <w:r>
        <w:separator/>
      </w:r>
    </w:p>
  </w:footnote>
  <w:footnote w:type="continuationSeparator" w:id="0">
    <w:p w14:paraId="494AC9AA" w14:textId="77777777" w:rsidR="003D0A12" w:rsidRDefault="003D0A12" w:rsidP="006A68E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C0217D"/>
    <w:multiLevelType w:val="hybridMultilevel"/>
    <w:tmpl w:val="9664E5A6"/>
    <w:lvl w:ilvl="0" w:tplc="370E85D4">
      <w:start w:val="1"/>
      <w:numFmt w:val="lowerLetter"/>
      <w:lvlText w:val="(%1)"/>
      <w:lvlJc w:val="left"/>
      <w:pPr>
        <w:ind w:left="2220" w:hanging="7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18F76C5A"/>
    <w:multiLevelType w:val="hybridMultilevel"/>
    <w:tmpl w:val="FA30BCD8"/>
    <w:lvl w:ilvl="0" w:tplc="6906A1D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E924B4"/>
    <w:multiLevelType w:val="hybridMultilevel"/>
    <w:tmpl w:val="B1B03286"/>
    <w:lvl w:ilvl="0" w:tplc="312A89D2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E351D32"/>
    <w:multiLevelType w:val="hybridMultilevel"/>
    <w:tmpl w:val="4CE6A6F6"/>
    <w:lvl w:ilvl="0" w:tplc="DA9643E6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06331BB"/>
    <w:multiLevelType w:val="hybridMultilevel"/>
    <w:tmpl w:val="87007BB6"/>
    <w:lvl w:ilvl="0" w:tplc="B69E71DC">
      <w:start w:val="1"/>
      <w:numFmt w:val="lowerRoman"/>
      <w:lvlText w:val="(%1)"/>
      <w:lvlJc w:val="left"/>
      <w:pPr>
        <w:ind w:left="361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75" w:hanging="360"/>
      </w:pPr>
    </w:lvl>
    <w:lvl w:ilvl="2" w:tplc="0409001B" w:tentative="1">
      <w:start w:val="1"/>
      <w:numFmt w:val="lowerRoman"/>
      <w:lvlText w:val="%3."/>
      <w:lvlJc w:val="right"/>
      <w:pPr>
        <w:ind w:left="4695" w:hanging="180"/>
      </w:pPr>
    </w:lvl>
    <w:lvl w:ilvl="3" w:tplc="0409000F" w:tentative="1">
      <w:start w:val="1"/>
      <w:numFmt w:val="decimal"/>
      <w:lvlText w:val="%4."/>
      <w:lvlJc w:val="left"/>
      <w:pPr>
        <w:ind w:left="5415" w:hanging="360"/>
      </w:pPr>
    </w:lvl>
    <w:lvl w:ilvl="4" w:tplc="04090019" w:tentative="1">
      <w:start w:val="1"/>
      <w:numFmt w:val="lowerLetter"/>
      <w:lvlText w:val="%5."/>
      <w:lvlJc w:val="left"/>
      <w:pPr>
        <w:ind w:left="6135" w:hanging="360"/>
      </w:pPr>
    </w:lvl>
    <w:lvl w:ilvl="5" w:tplc="0409001B" w:tentative="1">
      <w:start w:val="1"/>
      <w:numFmt w:val="lowerRoman"/>
      <w:lvlText w:val="%6."/>
      <w:lvlJc w:val="right"/>
      <w:pPr>
        <w:ind w:left="6855" w:hanging="180"/>
      </w:pPr>
    </w:lvl>
    <w:lvl w:ilvl="6" w:tplc="0409000F" w:tentative="1">
      <w:start w:val="1"/>
      <w:numFmt w:val="decimal"/>
      <w:lvlText w:val="%7."/>
      <w:lvlJc w:val="left"/>
      <w:pPr>
        <w:ind w:left="7575" w:hanging="360"/>
      </w:pPr>
    </w:lvl>
    <w:lvl w:ilvl="7" w:tplc="04090019" w:tentative="1">
      <w:start w:val="1"/>
      <w:numFmt w:val="lowerLetter"/>
      <w:lvlText w:val="%8."/>
      <w:lvlJc w:val="left"/>
      <w:pPr>
        <w:ind w:left="8295" w:hanging="360"/>
      </w:pPr>
    </w:lvl>
    <w:lvl w:ilvl="8" w:tplc="0409001B" w:tentative="1">
      <w:start w:val="1"/>
      <w:numFmt w:val="lowerRoman"/>
      <w:lvlText w:val="%9."/>
      <w:lvlJc w:val="right"/>
      <w:pPr>
        <w:ind w:left="9015" w:hanging="180"/>
      </w:pPr>
    </w:lvl>
  </w:abstractNum>
  <w:abstractNum w:abstractNumId="5" w15:restartNumberingAfterBreak="0">
    <w:nsid w:val="26427D73"/>
    <w:multiLevelType w:val="hybridMultilevel"/>
    <w:tmpl w:val="0012F0E2"/>
    <w:lvl w:ilvl="0" w:tplc="709A3DB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7CF6148"/>
    <w:multiLevelType w:val="hybridMultilevel"/>
    <w:tmpl w:val="B76C354A"/>
    <w:lvl w:ilvl="0" w:tplc="E9248A24">
      <w:start w:val="1"/>
      <w:numFmt w:val="decimal"/>
      <w:pStyle w:val="NumberedJudgmentparagraph"/>
      <w:lvlText w:val="[%1]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07542D2"/>
    <w:multiLevelType w:val="multilevel"/>
    <w:tmpl w:val="1CC89892"/>
    <w:numStyleLink w:val="Judgments"/>
  </w:abstractNum>
  <w:abstractNum w:abstractNumId="8" w15:restartNumberingAfterBreak="0">
    <w:nsid w:val="31513DF1"/>
    <w:multiLevelType w:val="multilevel"/>
    <w:tmpl w:val="1CC89892"/>
    <w:styleLink w:val="Judgments"/>
    <w:lvl w:ilvl="0">
      <w:start w:val="1"/>
      <w:numFmt w:val="decimal"/>
      <w:pStyle w:val="JudgmentText"/>
      <w:lvlText w:val="[%1]"/>
      <w:lvlJc w:val="left"/>
      <w:pPr>
        <w:ind w:left="720" w:hanging="720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%2."/>
      <w:lvlJc w:val="left"/>
      <w:pPr>
        <w:ind w:left="144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72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72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72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720"/>
      </w:pPr>
      <w:rPr>
        <w:rFonts w:hint="default"/>
      </w:rPr>
    </w:lvl>
  </w:abstractNum>
  <w:abstractNum w:abstractNumId="9" w15:restartNumberingAfterBreak="0">
    <w:nsid w:val="3AED4890"/>
    <w:multiLevelType w:val="hybridMultilevel"/>
    <w:tmpl w:val="149274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D40940"/>
    <w:multiLevelType w:val="hybridMultilevel"/>
    <w:tmpl w:val="19E25F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2A421A"/>
    <w:multiLevelType w:val="hybridMultilevel"/>
    <w:tmpl w:val="5C302C82"/>
    <w:lvl w:ilvl="0" w:tplc="F1DAEFAE">
      <w:start w:val="1"/>
      <w:numFmt w:val="decimal"/>
      <w:pStyle w:val="NumberedQuotationindent1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1AC7681"/>
    <w:multiLevelType w:val="hybridMultilevel"/>
    <w:tmpl w:val="6A1E9AC8"/>
    <w:lvl w:ilvl="0" w:tplc="F9FE219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514AA9"/>
    <w:multiLevelType w:val="hybridMultilevel"/>
    <w:tmpl w:val="77C678E0"/>
    <w:lvl w:ilvl="0" w:tplc="2BE2FD20">
      <w:start w:val="1"/>
      <w:numFmt w:val="upp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0085264"/>
    <w:multiLevelType w:val="hybridMultilevel"/>
    <w:tmpl w:val="631249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CA66228"/>
    <w:multiLevelType w:val="hybridMultilevel"/>
    <w:tmpl w:val="1DB87958"/>
    <w:lvl w:ilvl="0" w:tplc="B874E4FC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F090E8A"/>
    <w:multiLevelType w:val="hybridMultilevel"/>
    <w:tmpl w:val="0FCA2978"/>
    <w:lvl w:ilvl="0" w:tplc="DD385EB8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F265164"/>
    <w:multiLevelType w:val="hybridMultilevel"/>
    <w:tmpl w:val="68A85E3E"/>
    <w:lvl w:ilvl="0" w:tplc="DF704E62">
      <w:start w:val="1"/>
      <w:numFmt w:val="decimal"/>
      <w:lvlText w:val="%1."/>
      <w:lvlJc w:val="left"/>
      <w:pPr>
        <w:ind w:left="90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724CAF"/>
    <w:multiLevelType w:val="hybridMultilevel"/>
    <w:tmpl w:val="022490BE"/>
    <w:lvl w:ilvl="0" w:tplc="A36CE732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6"/>
  </w:num>
  <w:num w:numId="3">
    <w:abstractNumId w:val="10"/>
  </w:num>
  <w:num w:numId="4">
    <w:abstractNumId w:val="8"/>
  </w:num>
  <w:num w:numId="5">
    <w:abstractNumId w:val="7"/>
    <w:lvlOverride w:ilvl="0">
      <w:lvl w:ilvl="0">
        <w:start w:val="1"/>
        <w:numFmt w:val="decimal"/>
        <w:pStyle w:val="JudgmentText"/>
        <w:lvlText w:val="[%1]"/>
        <w:lvlJc w:val="left"/>
        <w:pPr>
          <w:ind w:left="720" w:hanging="720"/>
        </w:pPr>
        <w:rPr>
          <w:rFonts w:ascii="Times New Roman" w:hAnsi="Times New Roman" w:hint="default"/>
          <w:sz w:val="24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440" w:hanging="72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160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880" w:hanging="72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600" w:hanging="72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320" w:hanging="72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040" w:hanging="72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5760" w:hanging="72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480" w:hanging="720"/>
        </w:pPr>
        <w:rPr>
          <w:rFonts w:hint="default"/>
        </w:rPr>
      </w:lvl>
    </w:lvlOverride>
  </w:num>
  <w:num w:numId="6">
    <w:abstractNumId w:val="16"/>
  </w:num>
  <w:num w:numId="7">
    <w:abstractNumId w:val="5"/>
  </w:num>
  <w:num w:numId="8">
    <w:abstractNumId w:val="11"/>
  </w:num>
  <w:num w:numId="9">
    <w:abstractNumId w:val="0"/>
  </w:num>
  <w:num w:numId="10">
    <w:abstractNumId w:val="11"/>
  </w:num>
  <w:num w:numId="11">
    <w:abstractNumId w:val="11"/>
  </w:num>
  <w:num w:numId="12">
    <w:abstractNumId w:val="7"/>
  </w:num>
  <w:num w:numId="13">
    <w:abstractNumId w:val="7"/>
    <w:lvlOverride w:ilvl="0">
      <w:lvl w:ilvl="0">
        <w:start w:val="1"/>
        <w:numFmt w:val="decimal"/>
        <w:pStyle w:val="JudgmentText"/>
        <w:lvlText w:val="[%1]"/>
        <w:lvlJc w:val="left"/>
        <w:pPr>
          <w:ind w:left="720" w:hanging="720"/>
        </w:pPr>
        <w:rPr>
          <w:rFonts w:ascii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snapToGrid w:val="0"/>
          <w:vanish w:val="0"/>
          <w:color w:val="000000"/>
          <w:spacing w:val="0"/>
          <w:w w:val="0"/>
          <w:kern w:val="0"/>
          <w:position w:val="0"/>
          <w:sz w:val="0"/>
          <w:szCs w:val="0"/>
          <w:u w:val="none" w:color="000000"/>
          <w:effect w:val="none"/>
          <w:bdr w:val="none" w:sz="0" w:space="0" w:color="000000"/>
          <w:shd w:val="clear" w:color="000000" w:fill="000000"/>
          <w:vertAlign w:val="baseline"/>
          <w:em w:val="none"/>
          <w:lang w:val="x-none" w:eastAsia="x-none" w:bidi="x-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</w:num>
  <w:num w:numId="14">
    <w:abstractNumId w:val="3"/>
  </w:num>
  <w:num w:numId="15">
    <w:abstractNumId w:val="17"/>
  </w:num>
  <w:num w:numId="16">
    <w:abstractNumId w:val="13"/>
  </w:num>
  <w:num w:numId="17">
    <w:abstractNumId w:val="2"/>
  </w:num>
  <w:num w:numId="18">
    <w:abstractNumId w:val="12"/>
  </w:num>
  <w:num w:numId="19">
    <w:abstractNumId w:val="4"/>
  </w:num>
  <w:num w:numId="20">
    <w:abstractNumId w:val="1"/>
  </w:num>
  <w:num w:numId="21">
    <w:abstractNumId w:val="15"/>
  </w:num>
  <w:num w:numId="22">
    <w:abstractNumId w:val="14"/>
  </w:num>
  <w:num w:numId="2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3NTYyNjQzs7QwMzBT0lEKTi0uzszPAykwMqoFAFe99jEtAAAA"/>
  </w:docVars>
  <w:rsids>
    <w:rsidRoot w:val="00D46A6B"/>
    <w:rsid w:val="00025CDF"/>
    <w:rsid w:val="000334C8"/>
    <w:rsid w:val="00040193"/>
    <w:rsid w:val="000441D8"/>
    <w:rsid w:val="0005680C"/>
    <w:rsid w:val="000713D4"/>
    <w:rsid w:val="00071B84"/>
    <w:rsid w:val="00080B4B"/>
    <w:rsid w:val="0008560D"/>
    <w:rsid w:val="0009242F"/>
    <w:rsid w:val="00095B00"/>
    <w:rsid w:val="00097D19"/>
    <w:rsid w:val="000F7D14"/>
    <w:rsid w:val="001135C2"/>
    <w:rsid w:val="001318A8"/>
    <w:rsid w:val="001428B9"/>
    <w:rsid w:val="00145BFF"/>
    <w:rsid w:val="00147AFE"/>
    <w:rsid w:val="00165492"/>
    <w:rsid w:val="0016664C"/>
    <w:rsid w:val="0017006E"/>
    <w:rsid w:val="001723B1"/>
    <w:rsid w:val="0018118A"/>
    <w:rsid w:val="001831D6"/>
    <w:rsid w:val="0018441F"/>
    <w:rsid w:val="001A39E8"/>
    <w:rsid w:val="001B1632"/>
    <w:rsid w:val="001B5FFE"/>
    <w:rsid w:val="001C78EC"/>
    <w:rsid w:val="001D33D2"/>
    <w:rsid w:val="002015F8"/>
    <w:rsid w:val="0020372C"/>
    <w:rsid w:val="00204CEE"/>
    <w:rsid w:val="00206369"/>
    <w:rsid w:val="00212006"/>
    <w:rsid w:val="0021402A"/>
    <w:rsid w:val="00214DB4"/>
    <w:rsid w:val="0021591C"/>
    <w:rsid w:val="00223649"/>
    <w:rsid w:val="00223846"/>
    <w:rsid w:val="00231E0C"/>
    <w:rsid w:val="002347DB"/>
    <w:rsid w:val="00235626"/>
    <w:rsid w:val="00237A0F"/>
    <w:rsid w:val="00243AE1"/>
    <w:rsid w:val="002506D9"/>
    <w:rsid w:val="00253B66"/>
    <w:rsid w:val="0025660E"/>
    <w:rsid w:val="00257B65"/>
    <w:rsid w:val="00290C18"/>
    <w:rsid w:val="002A0019"/>
    <w:rsid w:val="002C3DE3"/>
    <w:rsid w:val="002C46BA"/>
    <w:rsid w:val="002D0147"/>
    <w:rsid w:val="002D4EB8"/>
    <w:rsid w:val="002E2AE3"/>
    <w:rsid w:val="002E5B78"/>
    <w:rsid w:val="00307499"/>
    <w:rsid w:val="0031185C"/>
    <w:rsid w:val="003137B8"/>
    <w:rsid w:val="00315F86"/>
    <w:rsid w:val="00344425"/>
    <w:rsid w:val="00346D7F"/>
    <w:rsid w:val="003615E7"/>
    <w:rsid w:val="00361A99"/>
    <w:rsid w:val="00375C1C"/>
    <w:rsid w:val="00380619"/>
    <w:rsid w:val="003A4F42"/>
    <w:rsid w:val="003A569B"/>
    <w:rsid w:val="003A6C9E"/>
    <w:rsid w:val="003C2803"/>
    <w:rsid w:val="003D0A12"/>
    <w:rsid w:val="003D3B53"/>
    <w:rsid w:val="003E2E94"/>
    <w:rsid w:val="003F6892"/>
    <w:rsid w:val="00403F4C"/>
    <w:rsid w:val="0040568A"/>
    <w:rsid w:val="00405958"/>
    <w:rsid w:val="00412994"/>
    <w:rsid w:val="00414574"/>
    <w:rsid w:val="00417F8E"/>
    <w:rsid w:val="00437BBF"/>
    <w:rsid w:val="0044531C"/>
    <w:rsid w:val="004636C5"/>
    <w:rsid w:val="00463B4E"/>
    <w:rsid w:val="00472219"/>
    <w:rsid w:val="004A2599"/>
    <w:rsid w:val="004B7211"/>
    <w:rsid w:val="004C16E0"/>
    <w:rsid w:val="004D75EC"/>
    <w:rsid w:val="004E0DF4"/>
    <w:rsid w:val="004E6AC2"/>
    <w:rsid w:val="004F08B0"/>
    <w:rsid w:val="004F4C4B"/>
    <w:rsid w:val="00501D27"/>
    <w:rsid w:val="0051444E"/>
    <w:rsid w:val="00521495"/>
    <w:rsid w:val="005277FF"/>
    <w:rsid w:val="005305E5"/>
    <w:rsid w:val="00531219"/>
    <w:rsid w:val="00536314"/>
    <w:rsid w:val="005366B1"/>
    <w:rsid w:val="0054639C"/>
    <w:rsid w:val="00551EE2"/>
    <w:rsid w:val="00557D2D"/>
    <w:rsid w:val="00570FB6"/>
    <w:rsid w:val="00581F67"/>
    <w:rsid w:val="005846CA"/>
    <w:rsid w:val="005948FC"/>
    <w:rsid w:val="005A5FCB"/>
    <w:rsid w:val="005B12AA"/>
    <w:rsid w:val="005F1611"/>
    <w:rsid w:val="005F200A"/>
    <w:rsid w:val="005F5D65"/>
    <w:rsid w:val="00604599"/>
    <w:rsid w:val="0061354A"/>
    <w:rsid w:val="006313DB"/>
    <w:rsid w:val="00635504"/>
    <w:rsid w:val="00651820"/>
    <w:rsid w:val="00652326"/>
    <w:rsid w:val="00662CEA"/>
    <w:rsid w:val="00671553"/>
    <w:rsid w:val="00672281"/>
    <w:rsid w:val="00673FF1"/>
    <w:rsid w:val="00684077"/>
    <w:rsid w:val="006A61FF"/>
    <w:rsid w:val="006A68E2"/>
    <w:rsid w:val="006D013C"/>
    <w:rsid w:val="006D2F80"/>
    <w:rsid w:val="006F0858"/>
    <w:rsid w:val="006F5065"/>
    <w:rsid w:val="0070371E"/>
    <w:rsid w:val="00703AFA"/>
    <w:rsid w:val="00716E81"/>
    <w:rsid w:val="00722761"/>
    <w:rsid w:val="00772BA0"/>
    <w:rsid w:val="00796B89"/>
    <w:rsid w:val="007B4AEB"/>
    <w:rsid w:val="007D25FE"/>
    <w:rsid w:val="007D6AB1"/>
    <w:rsid w:val="007F4C31"/>
    <w:rsid w:val="007F7C94"/>
    <w:rsid w:val="008001C8"/>
    <w:rsid w:val="008208A4"/>
    <w:rsid w:val="00821A83"/>
    <w:rsid w:val="008246C0"/>
    <w:rsid w:val="008316C7"/>
    <w:rsid w:val="00831B11"/>
    <w:rsid w:val="00836458"/>
    <w:rsid w:val="008577B7"/>
    <w:rsid w:val="008811A3"/>
    <w:rsid w:val="008929C7"/>
    <w:rsid w:val="00893DA4"/>
    <w:rsid w:val="00896AA6"/>
    <w:rsid w:val="008A031F"/>
    <w:rsid w:val="008B4B66"/>
    <w:rsid w:val="008C63C9"/>
    <w:rsid w:val="008E6118"/>
    <w:rsid w:val="008E771B"/>
    <w:rsid w:val="008F2E31"/>
    <w:rsid w:val="00905BF0"/>
    <w:rsid w:val="00910097"/>
    <w:rsid w:val="0091262F"/>
    <w:rsid w:val="00921417"/>
    <w:rsid w:val="00932FF8"/>
    <w:rsid w:val="00953583"/>
    <w:rsid w:val="009539C2"/>
    <w:rsid w:val="0096678A"/>
    <w:rsid w:val="00970D26"/>
    <w:rsid w:val="00992B20"/>
    <w:rsid w:val="00993080"/>
    <w:rsid w:val="009A769C"/>
    <w:rsid w:val="009B495E"/>
    <w:rsid w:val="009C6913"/>
    <w:rsid w:val="009F125D"/>
    <w:rsid w:val="009F5BEA"/>
    <w:rsid w:val="009F621E"/>
    <w:rsid w:val="009F7D48"/>
    <w:rsid w:val="00A2058F"/>
    <w:rsid w:val="00A33A93"/>
    <w:rsid w:val="00A36D2E"/>
    <w:rsid w:val="00A56F49"/>
    <w:rsid w:val="00A57D45"/>
    <w:rsid w:val="00A64440"/>
    <w:rsid w:val="00A86B73"/>
    <w:rsid w:val="00A902B2"/>
    <w:rsid w:val="00A904E9"/>
    <w:rsid w:val="00A961C8"/>
    <w:rsid w:val="00AD5747"/>
    <w:rsid w:val="00B03209"/>
    <w:rsid w:val="00B11E3C"/>
    <w:rsid w:val="00B25C29"/>
    <w:rsid w:val="00B30CE2"/>
    <w:rsid w:val="00B45E8D"/>
    <w:rsid w:val="00B60C68"/>
    <w:rsid w:val="00B8264D"/>
    <w:rsid w:val="00B851D0"/>
    <w:rsid w:val="00B950DF"/>
    <w:rsid w:val="00BA784A"/>
    <w:rsid w:val="00BB1848"/>
    <w:rsid w:val="00BB1A3E"/>
    <w:rsid w:val="00BC73B1"/>
    <w:rsid w:val="00BD2060"/>
    <w:rsid w:val="00BD249A"/>
    <w:rsid w:val="00BD45C4"/>
    <w:rsid w:val="00BE20CD"/>
    <w:rsid w:val="00BE5D5F"/>
    <w:rsid w:val="00BF7173"/>
    <w:rsid w:val="00C21477"/>
    <w:rsid w:val="00C2466E"/>
    <w:rsid w:val="00C34648"/>
    <w:rsid w:val="00C34D64"/>
    <w:rsid w:val="00C44E19"/>
    <w:rsid w:val="00C74CA4"/>
    <w:rsid w:val="00C94661"/>
    <w:rsid w:val="00C9531E"/>
    <w:rsid w:val="00CA17E1"/>
    <w:rsid w:val="00CB04E4"/>
    <w:rsid w:val="00CB5D8E"/>
    <w:rsid w:val="00CB6203"/>
    <w:rsid w:val="00CC437E"/>
    <w:rsid w:val="00CC6CBA"/>
    <w:rsid w:val="00CD09C7"/>
    <w:rsid w:val="00CE1FA6"/>
    <w:rsid w:val="00D0164E"/>
    <w:rsid w:val="00D072C5"/>
    <w:rsid w:val="00D1752D"/>
    <w:rsid w:val="00D31F1B"/>
    <w:rsid w:val="00D33DBF"/>
    <w:rsid w:val="00D46A6B"/>
    <w:rsid w:val="00D5414F"/>
    <w:rsid w:val="00D62977"/>
    <w:rsid w:val="00D710E7"/>
    <w:rsid w:val="00D730DE"/>
    <w:rsid w:val="00D7496F"/>
    <w:rsid w:val="00D772E7"/>
    <w:rsid w:val="00D80D5D"/>
    <w:rsid w:val="00D83A86"/>
    <w:rsid w:val="00D85E47"/>
    <w:rsid w:val="00D8721D"/>
    <w:rsid w:val="00D94F3F"/>
    <w:rsid w:val="00D96CD9"/>
    <w:rsid w:val="00DC3596"/>
    <w:rsid w:val="00DC4019"/>
    <w:rsid w:val="00DE71BE"/>
    <w:rsid w:val="00E00D69"/>
    <w:rsid w:val="00E06D14"/>
    <w:rsid w:val="00E1659A"/>
    <w:rsid w:val="00E213C9"/>
    <w:rsid w:val="00E427C7"/>
    <w:rsid w:val="00E449E0"/>
    <w:rsid w:val="00E602C6"/>
    <w:rsid w:val="00E7765C"/>
    <w:rsid w:val="00E81343"/>
    <w:rsid w:val="00E86FF4"/>
    <w:rsid w:val="00E91755"/>
    <w:rsid w:val="00EC0EC2"/>
    <w:rsid w:val="00EC43BE"/>
    <w:rsid w:val="00ED0490"/>
    <w:rsid w:val="00ED0BFC"/>
    <w:rsid w:val="00ED67E7"/>
    <w:rsid w:val="00ED69F4"/>
    <w:rsid w:val="00ED7117"/>
    <w:rsid w:val="00EF13E2"/>
    <w:rsid w:val="00F200D9"/>
    <w:rsid w:val="00F33B83"/>
    <w:rsid w:val="00F43227"/>
    <w:rsid w:val="00F470CA"/>
    <w:rsid w:val="00F87929"/>
    <w:rsid w:val="00F9164A"/>
    <w:rsid w:val="00FB2EE0"/>
    <w:rsid w:val="00FD55C6"/>
    <w:rsid w:val="00FF24E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786C1C"/>
  <w15:docId w15:val="{FDF69977-63D2-4A8F-84FE-08E7B217F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9B49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8E771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227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276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A68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68E2"/>
  </w:style>
  <w:style w:type="paragraph" w:styleId="Footer">
    <w:name w:val="footer"/>
    <w:basedOn w:val="Normal"/>
    <w:link w:val="FooterChar"/>
    <w:uiPriority w:val="99"/>
    <w:unhideWhenUsed/>
    <w:rsid w:val="006A68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68E2"/>
  </w:style>
  <w:style w:type="character" w:styleId="CommentReference">
    <w:name w:val="annotation reference"/>
    <w:basedOn w:val="DefaultParagraphFont"/>
    <w:uiPriority w:val="99"/>
    <w:semiHidden/>
    <w:unhideWhenUsed/>
    <w:rsid w:val="005A5F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5FC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5FC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5F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5FCB"/>
    <w:rPr>
      <w:b/>
      <w:bCs/>
      <w:sz w:val="20"/>
      <w:szCs w:val="20"/>
    </w:rPr>
  </w:style>
  <w:style w:type="paragraph" w:customStyle="1" w:styleId="NumberedJudgmentparagraph">
    <w:name w:val="Numbered Judgment paragraph"/>
    <w:basedOn w:val="ListParagraph"/>
    <w:link w:val="NumberedJudgmentparagraphChar"/>
    <w:rsid w:val="00025CDF"/>
    <w:pPr>
      <w:numPr>
        <w:numId w:val="2"/>
      </w:numPr>
      <w:spacing w:after="0" w:line="480" w:lineRule="auto"/>
    </w:pPr>
    <w:rPr>
      <w:rFonts w:ascii="Times New Roman" w:hAnsi="Times New Roman" w:cs="Times New Roman"/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25CDF"/>
  </w:style>
  <w:style w:type="character" w:customStyle="1" w:styleId="NumberedJudgmentparagraphChar">
    <w:name w:val="Numbered Judgment paragraph Char"/>
    <w:basedOn w:val="ListParagraphChar"/>
    <w:link w:val="NumberedJudgmentparagraph"/>
    <w:rsid w:val="00025CDF"/>
    <w:rPr>
      <w:rFonts w:ascii="Times New Roman" w:hAnsi="Times New Roman" w:cs="Times New Roman"/>
      <w:sz w:val="24"/>
      <w:szCs w:val="24"/>
    </w:rPr>
  </w:style>
  <w:style w:type="paragraph" w:customStyle="1" w:styleId="NumberedQuotationindent1">
    <w:name w:val="Numbered Quotation indent 1"/>
    <w:basedOn w:val="ListParagraph"/>
    <w:link w:val="NumberedQuotationindent1Char"/>
    <w:qFormat/>
    <w:rsid w:val="008001C8"/>
    <w:pPr>
      <w:numPr>
        <w:numId w:val="8"/>
      </w:numPr>
      <w:spacing w:after="0" w:line="276" w:lineRule="auto"/>
      <w:jc w:val="both"/>
    </w:pPr>
    <w:rPr>
      <w:rFonts w:ascii="Times New Roman" w:hAnsi="Times New Roman" w:cs="Times New Roman"/>
      <w:i/>
      <w:sz w:val="24"/>
      <w:szCs w:val="24"/>
    </w:rPr>
  </w:style>
  <w:style w:type="character" w:customStyle="1" w:styleId="NumberedQuotationindent1Char">
    <w:name w:val="Numbered Quotation indent 1 Char"/>
    <w:basedOn w:val="ListParagraphChar"/>
    <w:link w:val="NumberedQuotationindent1"/>
    <w:rsid w:val="008001C8"/>
    <w:rPr>
      <w:rFonts w:ascii="Times New Roman" w:hAnsi="Times New Roman" w:cs="Times New Roman"/>
      <w:i/>
      <w:sz w:val="24"/>
      <w:szCs w:val="24"/>
    </w:rPr>
  </w:style>
  <w:style w:type="paragraph" w:customStyle="1" w:styleId="Jjmntheading2">
    <w:name w:val="Jjmnt heading 2"/>
    <w:basedOn w:val="Normal"/>
    <w:link w:val="Jjmntheading2Char"/>
    <w:qFormat/>
    <w:rsid w:val="00662CEA"/>
    <w:pPr>
      <w:keepNext/>
    </w:pPr>
    <w:rPr>
      <w:rFonts w:ascii="Times New Roman" w:hAnsi="Times New Roman" w:cs="Times New Roman"/>
      <w:i/>
      <w:sz w:val="24"/>
      <w:szCs w:val="24"/>
    </w:rPr>
  </w:style>
  <w:style w:type="numbering" w:customStyle="1" w:styleId="Judgments">
    <w:name w:val="Judgments"/>
    <w:uiPriority w:val="99"/>
    <w:rsid w:val="00662CEA"/>
    <w:pPr>
      <w:numPr>
        <w:numId w:val="4"/>
      </w:numPr>
    </w:pPr>
  </w:style>
  <w:style w:type="character" w:customStyle="1" w:styleId="Jjmntheading2Char">
    <w:name w:val="Jjmnt heading 2 Char"/>
    <w:basedOn w:val="DefaultParagraphFont"/>
    <w:link w:val="Jjmntheading2"/>
    <w:rsid w:val="00662CEA"/>
    <w:rPr>
      <w:rFonts w:ascii="Times New Roman" w:hAnsi="Times New Roman" w:cs="Times New Roman"/>
      <w:i/>
      <w:sz w:val="24"/>
      <w:szCs w:val="24"/>
    </w:rPr>
  </w:style>
  <w:style w:type="paragraph" w:customStyle="1" w:styleId="JudgmentText">
    <w:name w:val="Judgment Text"/>
    <w:basedOn w:val="ListParagraph"/>
    <w:qFormat/>
    <w:rsid w:val="00662CEA"/>
    <w:pPr>
      <w:numPr>
        <w:numId w:val="5"/>
      </w:numPr>
      <w:spacing w:after="240" w:line="360" w:lineRule="auto"/>
      <w:contextualSpacing w:val="0"/>
      <w:jc w:val="both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Jjmntheading1">
    <w:name w:val="Jjmnt heading 1"/>
    <w:basedOn w:val="Jjmntheading2"/>
    <w:link w:val="Jjmntheading1Char"/>
    <w:qFormat/>
    <w:rsid w:val="00D33DBF"/>
    <w:rPr>
      <w:b/>
      <w:i w:val="0"/>
    </w:rPr>
  </w:style>
  <w:style w:type="paragraph" w:customStyle="1" w:styleId="Unnumberedquote">
    <w:name w:val="Unnumbered quote"/>
    <w:basedOn w:val="NumberedQuotationindent1"/>
    <w:link w:val="UnnumberedquoteChar"/>
    <w:qFormat/>
    <w:rsid w:val="008001C8"/>
    <w:pPr>
      <w:numPr>
        <w:numId w:val="0"/>
      </w:numPr>
      <w:ind w:left="1440"/>
    </w:pPr>
  </w:style>
  <w:style w:type="character" w:customStyle="1" w:styleId="Jjmntheading1Char">
    <w:name w:val="Jjmnt heading 1 Char"/>
    <w:basedOn w:val="Jjmntheading2Char"/>
    <w:link w:val="Jjmntheading1"/>
    <w:rsid w:val="00D33DBF"/>
    <w:rPr>
      <w:rFonts w:ascii="Times New Roman" w:hAnsi="Times New Roman" w:cs="Times New Roman"/>
      <w:b/>
      <w:i w:val="0"/>
      <w:sz w:val="24"/>
      <w:szCs w:val="24"/>
    </w:rPr>
  </w:style>
  <w:style w:type="paragraph" w:customStyle="1" w:styleId="Unnumberedjjmntparagraph">
    <w:name w:val="Unnumbered jjmnt paragraph"/>
    <w:basedOn w:val="Unnumberedquote"/>
    <w:link w:val="UnnumberedjjmntparagraphChar"/>
    <w:qFormat/>
    <w:rsid w:val="003A6C9E"/>
    <w:pPr>
      <w:spacing w:line="480" w:lineRule="auto"/>
      <w:ind w:left="720"/>
    </w:pPr>
    <w:rPr>
      <w:i w:val="0"/>
    </w:rPr>
  </w:style>
  <w:style w:type="character" w:customStyle="1" w:styleId="UnnumberedquoteChar">
    <w:name w:val="Unnumbered quote Char"/>
    <w:basedOn w:val="NumberedQuotationindent1Char"/>
    <w:link w:val="Unnumberedquote"/>
    <w:rsid w:val="008001C8"/>
    <w:rPr>
      <w:rFonts w:ascii="Times New Roman" w:hAnsi="Times New Roman" w:cs="Times New Roman"/>
      <w:i/>
      <w:sz w:val="24"/>
      <w:szCs w:val="24"/>
    </w:rPr>
  </w:style>
  <w:style w:type="character" w:customStyle="1" w:styleId="UnnumberedjjmntparagraphChar">
    <w:name w:val="Unnumbered jjmnt paragraph Char"/>
    <w:basedOn w:val="UnnumberedquoteChar"/>
    <w:link w:val="Unnumberedjjmntparagraph"/>
    <w:rsid w:val="003A6C9E"/>
    <w:rPr>
      <w:rFonts w:ascii="Times New Roman" w:hAnsi="Times New Roman" w:cs="Times New Roman"/>
      <w:i w:val="0"/>
      <w:sz w:val="24"/>
      <w:szCs w:val="24"/>
    </w:rPr>
  </w:style>
  <w:style w:type="paragraph" w:customStyle="1" w:styleId="Partynames-Caps">
    <w:name w:val="Party names - Caps"/>
    <w:aliases w:val="bold"/>
    <w:basedOn w:val="Normal"/>
    <w:link w:val="Partynames-CapsChar"/>
    <w:rsid w:val="00214DB4"/>
    <w:pPr>
      <w:tabs>
        <w:tab w:val="left" w:pos="540"/>
        <w:tab w:val="left" w:pos="5580"/>
      </w:tabs>
      <w:spacing w:after="0" w:line="276" w:lineRule="auto"/>
    </w:pPr>
    <w:rPr>
      <w:rFonts w:ascii="Times New Roman" w:hAnsi="Times New Roman" w:cs="Times New Roman"/>
      <w:b/>
      <w:sz w:val="24"/>
      <w:szCs w:val="24"/>
    </w:rPr>
  </w:style>
  <w:style w:type="paragraph" w:customStyle="1" w:styleId="Partynames">
    <w:name w:val="Party names"/>
    <w:basedOn w:val="Partynames-Caps"/>
    <w:link w:val="PartynamesChar"/>
    <w:qFormat/>
    <w:rsid w:val="00214DB4"/>
    <w:pPr>
      <w:spacing w:before="240" w:line="240" w:lineRule="auto"/>
    </w:pPr>
  </w:style>
  <w:style w:type="character" w:customStyle="1" w:styleId="Partynames-CapsChar">
    <w:name w:val="Party names - Caps Char"/>
    <w:aliases w:val="bold Char"/>
    <w:basedOn w:val="DefaultParagraphFont"/>
    <w:link w:val="Partynames-Caps"/>
    <w:rsid w:val="00214DB4"/>
    <w:rPr>
      <w:rFonts w:ascii="Times New Roman" w:hAnsi="Times New Roman" w:cs="Times New Roman"/>
      <w:b/>
      <w:sz w:val="24"/>
      <w:szCs w:val="24"/>
    </w:rPr>
  </w:style>
  <w:style w:type="paragraph" w:customStyle="1" w:styleId="Attorneysnames">
    <w:name w:val="Attorneys names"/>
    <w:basedOn w:val="Normal"/>
    <w:link w:val="AttorneysnamesChar"/>
    <w:qFormat/>
    <w:rsid w:val="00214DB4"/>
    <w:pPr>
      <w:tabs>
        <w:tab w:val="left" w:pos="540"/>
        <w:tab w:val="left" w:pos="4092"/>
        <w:tab w:val="left" w:pos="5580"/>
      </w:tabs>
      <w:spacing w:after="0" w:line="240" w:lineRule="auto"/>
    </w:pPr>
    <w:rPr>
      <w:rFonts w:ascii="Times New Roman" w:hAnsi="Times New Roman" w:cs="Times New Roman"/>
      <w:i/>
      <w:sz w:val="24"/>
      <w:szCs w:val="24"/>
    </w:rPr>
  </w:style>
  <w:style w:type="character" w:customStyle="1" w:styleId="PartynamesChar">
    <w:name w:val="Party names Char"/>
    <w:basedOn w:val="Partynames-CapsChar"/>
    <w:link w:val="Partynames"/>
    <w:rsid w:val="00214DB4"/>
    <w:rPr>
      <w:rFonts w:ascii="Times New Roman" w:hAnsi="Times New Roman" w:cs="Times New Roman"/>
      <w:b/>
      <w:sz w:val="24"/>
      <w:szCs w:val="24"/>
    </w:rPr>
  </w:style>
  <w:style w:type="character" w:customStyle="1" w:styleId="AttorneysnamesChar">
    <w:name w:val="Attorneys names Char"/>
    <w:basedOn w:val="DefaultParagraphFont"/>
    <w:link w:val="Attorneysnames"/>
    <w:rsid w:val="00214DB4"/>
    <w:rPr>
      <w:rFonts w:ascii="Times New Roman" w:hAnsi="Times New Roman" w:cs="Times New Roman"/>
      <w:i/>
      <w:sz w:val="24"/>
      <w:szCs w:val="24"/>
    </w:rPr>
  </w:style>
  <w:style w:type="character" w:styleId="Emphasis">
    <w:name w:val="Emphasis"/>
    <w:basedOn w:val="DefaultParagraphFont"/>
    <w:uiPriority w:val="20"/>
    <w:qFormat/>
    <w:rsid w:val="008C63C9"/>
    <w:rPr>
      <w:i/>
      <w:iCs/>
    </w:rPr>
  </w:style>
  <w:style w:type="paragraph" w:customStyle="1" w:styleId="estatutes-1-section">
    <w:name w:val="estatutes-1-section"/>
    <w:basedOn w:val="Normal"/>
    <w:rsid w:val="008C63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statutes-3-paragraph">
    <w:name w:val="estatutes-3-paragraph"/>
    <w:basedOn w:val="Normal"/>
    <w:rsid w:val="008C63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714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9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2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9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.govinden\Documents\Judgment%20template%20150119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Judgment template 150119</Template>
  <TotalTime>2</TotalTime>
  <Pages>4</Pages>
  <Words>1006</Words>
  <Characters>573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ftones</Company>
  <LinksUpToDate>false</LinksUpToDate>
  <CharactersWithSpaces>67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mia govinden</dc:creator>
  <cp:lastModifiedBy>Olya Hetsman</cp:lastModifiedBy>
  <cp:revision>3</cp:revision>
  <cp:lastPrinted>2022-02-08T02:14:00Z</cp:lastPrinted>
  <dcterms:created xsi:type="dcterms:W3CDTF">2022-02-08T11:31:00Z</dcterms:created>
  <dcterms:modified xsi:type="dcterms:W3CDTF">2022-06-22T04:12:00Z</dcterms:modified>
</cp:coreProperties>
</file>